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19C03" w14:textId="78CEC424" w:rsidR="00543361" w:rsidRPr="006A3396" w:rsidRDefault="00543361" w:rsidP="006A3396"/>
    <w:p w14:paraId="2F47971C" w14:textId="38994E8E" w:rsidR="009E40F6" w:rsidRPr="006A3396" w:rsidRDefault="009E40F6" w:rsidP="006A339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A3396">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ebsite Creation</w:t>
      </w:r>
    </w:p>
    <w:p w14:paraId="77F815AC" w14:textId="77777777" w:rsidR="009E40F6" w:rsidRPr="006A3396" w:rsidRDefault="009E40F6" w:rsidP="006A3396">
      <w:pPr>
        <w:rPr>
          <w:b/>
          <w:bCs/>
        </w:rPr>
      </w:pPr>
    </w:p>
    <w:p w14:paraId="3673CCFC" w14:textId="25C7A273" w:rsidR="00415944" w:rsidRPr="007726D5" w:rsidRDefault="009E40F6" w:rsidP="007726D5">
      <w:pPr>
        <w:pStyle w:val="ListParagraph"/>
        <w:numPr>
          <w:ilvl w:val="0"/>
          <w:numId w:val="5"/>
        </w:numPr>
        <w:rPr>
          <w:b/>
          <w:bCs/>
        </w:rPr>
      </w:pPr>
      <w:r w:rsidRPr="007726D5">
        <w:rPr>
          <w:b/>
          <w:bCs/>
        </w:rPr>
        <w:t>LO1 Discuss the purposes of digital content delivery systems and key UI features:</w:t>
      </w:r>
    </w:p>
    <w:p w14:paraId="702075FB" w14:textId="0A09F3DF" w:rsidR="00415944" w:rsidRPr="006A3396" w:rsidRDefault="00415944" w:rsidP="006A3396">
      <w:r w:rsidRPr="006A3396">
        <w:t xml:space="preserve">The </w:t>
      </w:r>
      <w:proofErr w:type="spellStart"/>
      <w:r w:rsidRPr="006A3396">
        <w:t>Xd</w:t>
      </w:r>
      <w:proofErr w:type="spellEnd"/>
      <w:r w:rsidRPr="006A3396">
        <w:t xml:space="preserve"> link:  </w:t>
      </w:r>
    </w:p>
    <w:p w14:paraId="0DC5CCEC" w14:textId="3919C43D" w:rsidR="006A3396" w:rsidRDefault="0028726A" w:rsidP="006A3396">
      <w:hyperlink r:id="rId7" w:history="1">
        <w:r w:rsidR="002459AD" w:rsidRPr="006A3396">
          <w:rPr>
            <w:rStyle w:val="Hyperlink"/>
            <w:rFonts w:asciiTheme="majorBidi" w:hAnsiTheme="majorBidi" w:cstheme="majorBidi"/>
            <w:sz w:val="24"/>
            <w:szCs w:val="24"/>
          </w:rPr>
          <w:t>https://xd.adobe.com/view/f367c5c4-2ea6-4df6-b7a2-84bfecb36538-a634/</w:t>
        </w:r>
      </w:hyperlink>
      <w:r w:rsidR="002459AD" w:rsidRPr="006A3396">
        <w:t xml:space="preserve"> </w:t>
      </w:r>
    </w:p>
    <w:p w14:paraId="56BD594C" w14:textId="22474061" w:rsidR="006A3396" w:rsidRDefault="006A3396" w:rsidP="006A3396">
      <w:pPr>
        <w:rPr>
          <w:b/>
          <w:bCs/>
          <w:u w:val="single"/>
        </w:rPr>
      </w:pPr>
      <w:r w:rsidRPr="006A3396">
        <w:rPr>
          <w:b/>
          <w:bCs/>
          <w:u w:val="single"/>
        </w:rPr>
        <w:t xml:space="preserve">P1/P2: </w:t>
      </w:r>
    </w:p>
    <w:p w14:paraId="246C5314" w14:textId="794EF76B" w:rsidR="006A3396" w:rsidRPr="006A3396" w:rsidRDefault="006A3396" w:rsidP="006A3396">
      <w:r w:rsidRPr="006A3396">
        <w:t xml:space="preserve">Going into the field of web design is very interesting, especially if it was through codes, I designed my portfolio using the HTML, CSS, jQuery programming languages, and as part to increased my experience in the field of design, this experience was very important to understand the details of the codes work and their results, which increased my confidence and added lot of skills that will help me design in the future, and that is why I chose to design a website about my CV to be the biggest proof of my ability and development in this field,   The first I designed the web by </w:t>
      </w:r>
      <w:proofErr w:type="spellStart"/>
      <w:r w:rsidRPr="006A3396">
        <w:t>xd</w:t>
      </w:r>
      <w:proofErr w:type="spellEnd"/>
      <w:r w:rsidRPr="006A3396">
        <w:t xml:space="preserve"> method to make it easier for me and start using the codes</w:t>
      </w:r>
      <w:r w:rsidR="00582BB4">
        <w:t xml:space="preserve">, I tried to design all of this in my design like </w:t>
      </w:r>
      <w:r w:rsidR="00582BB4" w:rsidRPr="00582BB4">
        <w:t>checkboxes, dropdown lists, list boxes, buttons, toggles, text fields, date field. Navigational Components: breadcrumb, slider, search field, pagination, slider, tags, icons</w:t>
      </w:r>
      <w:r w:rsidR="00582BB4">
        <w:t xml:space="preserve">, and below I will explain everything with some examples from the codes. </w:t>
      </w:r>
    </w:p>
    <w:p w14:paraId="227D9B96" w14:textId="6ABBE5E1" w:rsidR="006A3396" w:rsidRPr="006A3396" w:rsidRDefault="006A3396" w:rsidP="006A3396">
      <w:r w:rsidRPr="006A3396">
        <w:t>the web contains 6 different pages, each page has a different content, the field of practice and study experience is placed, and then I designed it with beautiful forms to give the user an idea of my skills, this is what I will explain in detail.</w:t>
      </w:r>
    </w:p>
    <w:p w14:paraId="46EA93D1" w14:textId="037FBF42" w:rsidR="006A3396" w:rsidRPr="006A3396" w:rsidRDefault="006A3396" w:rsidP="006A3396">
      <w:pPr>
        <w:pStyle w:val="ListParagraph"/>
        <w:numPr>
          <w:ilvl w:val="0"/>
          <w:numId w:val="4"/>
        </w:numPr>
        <w:ind w:left="0" w:firstLine="0"/>
        <w:rPr>
          <w:color w:val="000000"/>
          <w:shd w:val="clear" w:color="auto" w:fill="FFFFFF"/>
        </w:rPr>
      </w:pPr>
      <w:r w:rsidRPr="006A3396">
        <w:rPr>
          <w:color w:val="000000"/>
          <w:shd w:val="clear" w:color="auto" w:fill="FFFFFF"/>
        </w:rPr>
        <w:t xml:space="preserve">I chose to make the site design simple and </w:t>
      </w:r>
      <w:proofErr w:type="gramStart"/>
      <w:r w:rsidRPr="006A3396">
        <w:rPr>
          <w:color w:val="000000"/>
          <w:shd w:val="clear" w:color="auto" w:fill="FFFFFF"/>
        </w:rPr>
        <w:t>clear,  on</w:t>
      </w:r>
      <w:proofErr w:type="gramEnd"/>
      <w:r w:rsidRPr="006A3396">
        <w:rPr>
          <w:color w:val="000000"/>
          <w:shd w:val="clear" w:color="auto" w:fill="FFFFFF"/>
        </w:rPr>
        <w:t xml:space="preserve"> the home page   I started the design  Top Nav in HTML by coding the menu without any complications I used the div and linked it to each other pages using (a </w:t>
      </w:r>
      <w:proofErr w:type="spellStart"/>
      <w:r w:rsidRPr="006A3396">
        <w:rPr>
          <w:color w:val="000000"/>
          <w:shd w:val="clear" w:color="auto" w:fill="FFFFFF"/>
        </w:rPr>
        <w:t>href</w:t>
      </w:r>
      <w:proofErr w:type="spellEnd"/>
      <w:r w:rsidRPr="006A3396">
        <w:rPr>
          <w:color w:val="000000"/>
          <w:shd w:val="clear" w:color="auto" w:fill="FFFFFF"/>
        </w:rPr>
        <w:t>=”#”) for all the pages. The second div was for adding a large image and a simple sentence in my name as a heading, and the third section of the page was the footer with the rest of the page elements and social media logos.</w:t>
      </w:r>
    </w:p>
    <w:p w14:paraId="30358F06" w14:textId="217F7DE0" w:rsidR="006A3396" w:rsidRPr="006A3396" w:rsidRDefault="006A3396" w:rsidP="006A3396">
      <w:pPr>
        <w:rPr>
          <w:color w:val="000000"/>
          <w:shd w:val="clear" w:color="auto" w:fill="FFFFFF"/>
        </w:rPr>
      </w:pPr>
      <w:r>
        <w:rPr>
          <w:color w:val="000000"/>
          <w:shd w:val="clear" w:color="auto" w:fill="FFFFFF"/>
        </w:rPr>
        <w:t xml:space="preserve">  </w:t>
      </w:r>
      <w:r w:rsidRPr="006A3396">
        <w:rPr>
          <w:color w:val="000000"/>
          <w:shd w:val="clear" w:color="auto" w:fill="FFFFFF"/>
        </w:rPr>
        <w:t xml:space="preserve">After completing the content of the first page of the list, images, paragraph, and footer, here </w:t>
      </w:r>
      <w:r>
        <w:rPr>
          <w:color w:val="000000"/>
          <w:shd w:val="clear" w:color="auto" w:fill="FFFFFF"/>
        </w:rPr>
        <w:t xml:space="preserve">  </w:t>
      </w:r>
      <w:r w:rsidRPr="006A3396">
        <w:rPr>
          <w:color w:val="000000"/>
          <w:shd w:val="clear" w:color="auto" w:fill="FFFFFF"/>
        </w:rPr>
        <w:t xml:space="preserve">I linked the all div to the CSS page to give effects for each section such as colour, font </w:t>
      </w:r>
      <w:proofErr w:type="gramStart"/>
      <w:r w:rsidRPr="006A3396">
        <w:rPr>
          <w:color w:val="000000"/>
          <w:shd w:val="clear" w:color="auto" w:fill="FFFFFF"/>
        </w:rPr>
        <w:t>type,  also</w:t>
      </w:r>
      <w:proofErr w:type="gramEnd"/>
      <w:r w:rsidRPr="006A3396">
        <w:rPr>
          <w:color w:val="000000"/>
          <w:shd w:val="clear" w:color="auto" w:fill="FFFFFF"/>
        </w:rPr>
        <w:t xml:space="preserve"> margin and padding for each part of the content. And I used the hover as a good function on the top nav, the hover makes the users know which page they select and use.</w:t>
      </w:r>
    </w:p>
    <w:p w14:paraId="1AC4D7E3" w14:textId="5441C62C" w:rsidR="006A3396" w:rsidRPr="006A3396" w:rsidRDefault="006A3396" w:rsidP="006A3396">
      <w:r>
        <w:rPr>
          <w:color w:val="000000"/>
          <w:shd w:val="clear" w:color="auto" w:fill="FFFFFF"/>
        </w:rPr>
        <w:t xml:space="preserve">  </w:t>
      </w:r>
      <w:r w:rsidRPr="006A3396">
        <w:rPr>
          <w:color w:val="000000"/>
          <w:shd w:val="clear" w:color="auto" w:fill="FFFFFF"/>
        </w:rPr>
        <w:t>also, I used a (responsive) in java that will resize the website itself to preserve the user</w:t>
      </w:r>
      <w:r>
        <w:rPr>
          <w:color w:val="000000"/>
          <w:shd w:val="clear" w:color="auto" w:fill="FFFFFF"/>
        </w:rPr>
        <w:t xml:space="preserve"> </w:t>
      </w:r>
      <w:r w:rsidRPr="006A3396">
        <w:rPr>
          <w:color w:val="000000"/>
          <w:shd w:val="clear" w:color="auto" w:fill="FFFFFF"/>
        </w:rPr>
        <w:t xml:space="preserve">experience and look and feel across all devices with no irritation zooming, </w:t>
      </w:r>
      <w:proofErr w:type="gramStart"/>
      <w:r w:rsidRPr="006A3396">
        <w:rPr>
          <w:color w:val="000000"/>
          <w:shd w:val="clear" w:color="auto" w:fill="FFFFFF"/>
        </w:rPr>
        <w:t>scrolling</w:t>
      </w:r>
      <w:proofErr w:type="gramEnd"/>
      <w:r w:rsidRPr="006A3396">
        <w:rPr>
          <w:color w:val="000000"/>
          <w:shd w:val="clear" w:color="auto" w:fill="FFFFFF"/>
        </w:rPr>
        <w:t xml:space="preserve"> or resizing.</w:t>
      </w:r>
    </w:p>
    <w:p w14:paraId="297673DF" w14:textId="7A5C5DDF" w:rsidR="006A3396" w:rsidRPr="006A3396" w:rsidRDefault="00582BB4" w:rsidP="006A3396">
      <w:pPr>
        <w:rPr>
          <w:rFonts w:eastAsia="Open Sans"/>
          <w:lang w:val="en-GB" w:eastAsia="en-IE"/>
        </w:rPr>
      </w:pPr>
      <w:r w:rsidRPr="006A3396">
        <w:rPr>
          <w:noProof/>
        </w:rPr>
        <w:drawing>
          <wp:anchor distT="0" distB="0" distL="114300" distR="114300" simplePos="0" relativeHeight="251667456" behindDoc="0" locked="0" layoutInCell="1" allowOverlap="1" wp14:anchorId="48F7D466" wp14:editId="7C4E58CB">
            <wp:simplePos x="0" y="0"/>
            <wp:positionH relativeFrom="margin">
              <wp:align>center</wp:align>
            </wp:positionH>
            <wp:positionV relativeFrom="margin">
              <wp:posOffset>7219950</wp:posOffset>
            </wp:positionV>
            <wp:extent cx="3638550" cy="2044700"/>
            <wp:effectExtent l="0" t="0" r="0" b="0"/>
            <wp:wrapSquare wrapText="bothSides"/>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38550" cy="2044700"/>
                    </a:xfrm>
                    <a:prstGeom prst="rect">
                      <a:avLst/>
                    </a:prstGeom>
                  </pic:spPr>
                </pic:pic>
              </a:graphicData>
            </a:graphic>
            <wp14:sizeRelH relativeFrom="margin">
              <wp14:pctWidth>0</wp14:pctWidth>
            </wp14:sizeRelH>
            <wp14:sizeRelV relativeFrom="margin">
              <wp14:pctHeight>0</wp14:pctHeight>
            </wp14:sizeRelV>
          </wp:anchor>
        </w:drawing>
      </w:r>
      <w:r w:rsidR="006A3396" w:rsidRPr="006A3396">
        <w:br w:type="page"/>
      </w:r>
    </w:p>
    <w:p w14:paraId="60010295" w14:textId="1B0C8FAD" w:rsidR="006A3396" w:rsidRPr="006A3396" w:rsidRDefault="006A3396" w:rsidP="006A3396">
      <w:pPr>
        <w:pStyle w:val="ListParagraph"/>
        <w:numPr>
          <w:ilvl w:val="0"/>
          <w:numId w:val="4"/>
        </w:numPr>
        <w:ind w:left="284" w:hanging="284"/>
        <w:rPr>
          <w:rFonts w:eastAsia="Open Sans"/>
          <w:lang w:val="en-GB" w:eastAsia="en-IE"/>
        </w:rPr>
      </w:pPr>
      <w:r>
        <w:lastRenderedPageBreak/>
        <w:t xml:space="preserve">The second </w:t>
      </w:r>
      <w:proofErr w:type="gramStart"/>
      <w:r>
        <w:t>page(</w:t>
      </w:r>
      <w:proofErr w:type="gramEnd"/>
      <w:r>
        <w:t xml:space="preserve">About me) </w:t>
      </w:r>
    </w:p>
    <w:p w14:paraId="249A6B8C" w14:textId="68B65B44" w:rsidR="006A3396" w:rsidRDefault="006A3396" w:rsidP="006A3396">
      <w:pPr>
        <w:rPr>
          <w:rFonts w:ascii="Arial" w:hAnsi="Arial" w:cs="Arial"/>
          <w:color w:val="222222"/>
          <w:shd w:val="clear" w:color="auto" w:fill="FFFFFF"/>
        </w:rPr>
      </w:pPr>
      <w:r>
        <w:rPr>
          <w:rFonts w:ascii="Arial" w:hAnsi="Arial" w:cs="Arial"/>
          <w:color w:val="222222"/>
          <w:shd w:val="clear" w:color="auto" w:fill="FFFFFF"/>
        </w:rPr>
        <w:t>Of course, while maintaining the same menu design and billing for all pages, only the information content was different.  On the second page, the first section had a place for information about me, a personal image, and a bot to download the cv, and all this information was in a div to control it and separate it from the second part of the skills of the page, which used the div skills and controlled its properties in the CSS as shown:</w:t>
      </w:r>
    </w:p>
    <w:p w14:paraId="0A35E49B" w14:textId="6CBFA3F9" w:rsidR="006A3396" w:rsidRDefault="006A3396" w:rsidP="006A3396">
      <w:pPr>
        <w:rPr>
          <w:rFonts w:ascii="Arial" w:hAnsi="Arial" w:cs="Arial"/>
          <w:color w:val="222222"/>
          <w:shd w:val="clear" w:color="auto" w:fill="FFFFFF"/>
        </w:rPr>
      </w:pPr>
    </w:p>
    <w:p w14:paraId="52B6D9B4" w14:textId="0F0266C5" w:rsidR="006A3396" w:rsidRDefault="006A3396" w:rsidP="006A3396">
      <w:r>
        <w:rPr>
          <w:noProof/>
        </w:rPr>
        <w:drawing>
          <wp:anchor distT="0" distB="0" distL="114300" distR="114300" simplePos="0" relativeHeight="251669504" behindDoc="0" locked="0" layoutInCell="1" allowOverlap="1" wp14:anchorId="7902ED8D" wp14:editId="38FE457E">
            <wp:simplePos x="0" y="0"/>
            <wp:positionH relativeFrom="margin">
              <wp:align>center</wp:align>
            </wp:positionH>
            <wp:positionV relativeFrom="margin">
              <wp:posOffset>1381125</wp:posOffset>
            </wp:positionV>
            <wp:extent cx="3990975" cy="1504950"/>
            <wp:effectExtent l="0" t="0" r="9525"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90975" cy="1504950"/>
                    </a:xfrm>
                    <a:prstGeom prst="rect">
                      <a:avLst/>
                    </a:prstGeom>
                  </pic:spPr>
                </pic:pic>
              </a:graphicData>
            </a:graphic>
          </wp:anchor>
        </w:drawing>
      </w:r>
    </w:p>
    <w:p w14:paraId="38851287" w14:textId="77777777" w:rsidR="006A3396" w:rsidRDefault="006A3396" w:rsidP="006A3396"/>
    <w:p w14:paraId="162C9049" w14:textId="35566A7C" w:rsidR="006A3396" w:rsidRPr="006A3396" w:rsidRDefault="006A3396" w:rsidP="006A3396">
      <w:pPr>
        <w:rPr>
          <w:rFonts w:eastAsia="Open Sans"/>
          <w:lang w:val="en-GB" w:eastAsia="en-IE"/>
        </w:rPr>
      </w:pPr>
      <w:r>
        <w:rPr>
          <w:noProof/>
        </w:rPr>
        <mc:AlternateContent>
          <mc:Choice Requires="wps">
            <w:drawing>
              <wp:anchor distT="0" distB="0" distL="114300" distR="114300" simplePos="0" relativeHeight="251670528" behindDoc="0" locked="0" layoutInCell="1" allowOverlap="1" wp14:anchorId="4F3FD96F" wp14:editId="7F889FF7">
                <wp:simplePos x="0" y="0"/>
                <wp:positionH relativeFrom="column">
                  <wp:posOffset>1400175</wp:posOffset>
                </wp:positionH>
                <wp:positionV relativeFrom="paragraph">
                  <wp:posOffset>805180</wp:posOffset>
                </wp:positionV>
                <wp:extent cx="247650" cy="2857500"/>
                <wp:effectExtent l="0" t="0" r="76200" b="57150"/>
                <wp:wrapNone/>
                <wp:docPr id="13" name="Straight Arrow Connector 13"/>
                <wp:cNvGraphicFramePr/>
                <a:graphic xmlns:a="http://schemas.openxmlformats.org/drawingml/2006/main">
                  <a:graphicData uri="http://schemas.microsoft.com/office/word/2010/wordprocessingShape">
                    <wps:wsp>
                      <wps:cNvCnPr/>
                      <wps:spPr>
                        <a:xfrm>
                          <a:off x="0" y="0"/>
                          <a:ext cx="247650" cy="2857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2E2C8B07" id="_x0000_t32" coordsize="21600,21600" o:spt="32" o:oned="t" path="m,l21600,21600e" filled="f">
                <v:path arrowok="t" fillok="f" o:connecttype="none"/>
                <o:lock v:ext="edit" shapetype="t"/>
              </v:shapetype>
              <v:shape id="Straight Arrow Connector 13" o:spid="_x0000_s1026" type="#_x0000_t32" style="position:absolute;margin-left:110.25pt;margin-top:63.4pt;width:19.5pt;height:2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" strokecolor="#ed7d31 [3205]" strokeweight="1.5pt">
                <v:stroke endarrow="block" joinstyle="miter"/>
              </v:shape>
            </w:pict>
          </mc:Fallback>
        </mc:AlternateContent>
      </w:r>
      <w:r>
        <w:rPr>
          <w:noProof/>
        </w:rPr>
        <w:drawing>
          <wp:anchor distT="0" distB="0" distL="114300" distR="114300" simplePos="0" relativeHeight="251668480" behindDoc="0" locked="0" layoutInCell="1" allowOverlap="1" wp14:anchorId="6E6E22CE" wp14:editId="6AF59B55">
            <wp:simplePos x="0" y="0"/>
            <wp:positionH relativeFrom="margin">
              <wp:align>center</wp:align>
            </wp:positionH>
            <wp:positionV relativeFrom="margin">
              <wp:posOffset>3092450</wp:posOffset>
            </wp:positionV>
            <wp:extent cx="4419600" cy="5059680"/>
            <wp:effectExtent l="0" t="0" r="0" b="7620"/>
            <wp:wrapSquare wrapText="bothSides"/>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19600" cy="5059680"/>
                    </a:xfrm>
                    <a:prstGeom prst="rect">
                      <a:avLst/>
                    </a:prstGeom>
                  </pic:spPr>
                </pic:pic>
              </a:graphicData>
            </a:graphic>
            <wp14:sizeRelH relativeFrom="margin">
              <wp14:pctWidth>0</wp14:pctWidth>
            </wp14:sizeRelH>
            <wp14:sizeRelV relativeFrom="margin">
              <wp14:pctHeight>0</wp14:pctHeight>
            </wp14:sizeRelV>
          </wp:anchor>
        </w:drawing>
      </w:r>
      <w:r w:rsidRPr="006A3396">
        <w:br w:type="page"/>
      </w:r>
    </w:p>
    <w:p w14:paraId="70794A17" w14:textId="77777777" w:rsidR="006A3396" w:rsidRDefault="006A3396" w:rsidP="006A3396">
      <w:pPr>
        <w:pStyle w:val="ListParagraph"/>
        <w:numPr>
          <w:ilvl w:val="0"/>
          <w:numId w:val="4"/>
        </w:numPr>
        <w:ind w:left="284" w:hanging="284"/>
      </w:pPr>
      <w:r>
        <w:lastRenderedPageBreak/>
        <w:t xml:space="preserve">Third </w:t>
      </w:r>
      <w:proofErr w:type="gramStart"/>
      <w:r>
        <w:t>Page(</w:t>
      </w:r>
      <w:proofErr w:type="gramEnd"/>
      <w:r>
        <w:t xml:space="preserve">PROJECTS): </w:t>
      </w:r>
    </w:p>
    <w:p w14:paraId="034502D1" w14:textId="1D4FE5DF" w:rsidR="006A3396" w:rsidRDefault="006A3396" w:rsidP="006A3396">
      <w:pPr>
        <w:pStyle w:val="ListParagraph"/>
        <w:ind w:left="284"/>
      </w:pPr>
      <w:r>
        <w:t xml:space="preserve">Here. I was keen to present my projects clearly and simply for users, so I used large images for all posters and videos in HTML and gave them in </w:t>
      </w:r>
      <w:proofErr w:type="gramStart"/>
      <w:r>
        <w:t>CSS  the</w:t>
      </w:r>
      <w:proofErr w:type="gramEnd"/>
      <w:r>
        <w:t xml:space="preserve"> size and margin to be in the middle of the page and consistent.  </w:t>
      </w:r>
      <w:r w:rsidRPr="006A3396">
        <w:rPr>
          <w:lang w:val="en-US"/>
        </w:rPr>
        <w:t>In addition</w:t>
      </w:r>
      <w:r>
        <w:rPr>
          <w:lang w:val="en-US"/>
        </w:rPr>
        <w:t>,</w:t>
      </w:r>
      <w:r w:rsidRPr="006A3396">
        <w:rPr>
          <w:lang w:val="en-US"/>
        </w:rPr>
        <w:t xml:space="preserve"> I used slideshow features on </w:t>
      </w:r>
      <w:r>
        <w:rPr>
          <w:lang w:val="en-US"/>
        </w:rPr>
        <w:t>the posters to show the information for each poster</w:t>
      </w:r>
      <w:r w:rsidRPr="006A3396">
        <w:rPr>
          <w:lang w:val="en-US"/>
        </w:rPr>
        <w:t>.</w:t>
      </w:r>
    </w:p>
    <w:p w14:paraId="37385763" w14:textId="77777777" w:rsidR="006A3396" w:rsidRDefault="006A3396" w:rsidP="006A3396">
      <w:pPr>
        <w:pStyle w:val="ListParagraph"/>
        <w:ind w:left="284"/>
      </w:pPr>
    </w:p>
    <w:p w14:paraId="1E6F4C9D" w14:textId="3FE48502" w:rsidR="006A3396" w:rsidRDefault="006A3396" w:rsidP="006A3396">
      <w:pPr>
        <w:pStyle w:val="ListParagraph"/>
        <w:ind w:left="284"/>
      </w:pPr>
      <w:r>
        <w:rPr>
          <w:noProof/>
        </w:rPr>
        <mc:AlternateContent>
          <mc:Choice Requires="wps">
            <w:drawing>
              <wp:anchor distT="0" distB="0" distL="114300" distR="114300" simplePos="0" relativeHeight="251674624" behindDoc="0" locked="0" layoutInCell="1" allowOverlap="1" wp14:anchorId="3CCF832E" wp14:editId="627DD334">
                <wp:simplePos x="0" y="0"/>
                <wp:positionH relativeFrom="column">
                  <wp:posOffset>1933575</wp:posOffset>
                </wp:positionH>
                <wp:positionV relativeFrom="paragraph">
                  <wp:posOffset>831215</wp:posOffset>
                </wp:positionV>
                <wp:extent cx="1809750" cy="1409700"/>
                <wp:effectExtent l="0" t="0" r="76200" b="57150"/>
                <wp:wrapNone/>
                <wp:docPr id="17" name="Straight Arrow Connector 17"/>
                <wp:cNvGraphicFramePr/>
                <a:graphic xmlns:a="http://schemas.openxmlformats.org/drawingml/2006/main">
                  <a:graphicData uri="http://schemas.microsoft.com/office/word/2010/wordprocessingShape">
                    <wps:wsp>
                      <wps:cNvCnPr/>
                      <wps:spPr>
                        <a:xfrm>
                          <a:off x="0" y="0"/>
                          <a:ext cx="1809750" cy="14097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D29B90D" id="Straight Arrow Connector 17" o:spid="_x0000_s1026" type="#_x0000_t32" style="position:absolute;margin-left:152.25pt;margin-top:65.45pt;width:142.5pt;height:111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" strokecolor="#ed7d31 [3205]" strokeweight=".5pt">
                <v:stroke endarrow="block" joinstyle="miter"/>
              </v:shape>
            </w:pict>
          </mc:Fallback>
        </mc:AlternateContent>
      </w:r>
      <w:r>
        <w:rPr>
          <w:noProof/>
        </w:rPr>
        <w:drawing>
          <wp:anchor distT="0" distB="0" distL="114300" distR="114300" simplePos="0" relativeHeight="251672576" behindDoc="0" locked="0" layoutInCell="1" allowOverlap="1" wp14:anchorId="6272C913" wp14:editId="777BF144">
            <wp:simplePos x="0" y="0"/>
            <wp:positionH relativeFrom="margin">
              <wp:posOffset>93980</wp:posOffset>
            </wp:positionH>
            <wp:positionV relativeFrom="margin">
              <wp:posOffset>1285240</wp:posOffset>
            </wp:positionV>
            <wp:extent cx="5731510" cy="1016000"/>
            <wp:effectExtent l="0" t="0" r="2540" b="0"/>
            <wp:wrapSquare wrapText="bothSides"/>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016000"/>
                    </a:xfrm>
                    <a:prstGeom prst="rect">
                      <a:avLst/>
                    </a:prstGeom>
                  </pic:spPr>
                </pic:pic>
              </a:graphicData>
            </a:graphic>
          </wp:anchor>
        </w:drawing>
      </w:r>
      <w:r>
        <w:t>INHTML:</w:t>
      </w:r>
    </w:p>
    <w:p w14:paraId="02D9CBF7" w14:textId="77777777" w:rsidR="006A3396" w:rsidRDefault="006A3396" w:rsidP="006A3396">
      <w:pPr>
        <w:pStyle w:val="ListParagraph"/>
        <w:ind w:left="284"/>
      </w:pPr>
    </w:p>
    <w:p w14:paraId="59AC46BF" w14:textId="77777777" w:rsidR="006A3396" w:rsidRDefault="006A3396" w:rsidP="006A3396">
      <w:pPr>
        <w:pStyle w:val="ListParagraph"/>
        <w:ind w:left="284"/>
      </w:pPr>
      <w:r>
        <w:t xml:space="preserve">IN CSS: </w:t>
      </w:r>
    </w:p>
    <w:p w14:paraId="757A51CE" w14:textId="044CED40" w:rsidR="006A3396" w:rsidRDefault="006A3396" w:rsidP="006A3396">
      <w:pPr>
        <w:pStyle w:val="ListParagraph"/>
        <w:ind w:left="284"/>
      </w:pPr>
      <w:r>
        <w:rPr>
          <w:noProof/>
        </w:rPr>
        <w:drawing>
          <wp:anchor distT="0" distB="0" distL="114300" distR="114300" simplePos="0" relativeHeight="251673600" behindDoc="0" locked="0" layoutInCell="1" allowOverlap="1" wp14:anchorId="6E03DC23" wp14:editId="218704BA">
            <wp:simplePos x="0" y="0"/>
            <wp:positionH relativeFrom="margin">
              <wp:posOffset>114300</wp:posOffset>
            </wp:positionH>
            <wp:positionV relativeFrom="margin">
              <wp:posOffset>2774315</wp:posOffset>
            </wp:positionV>
            <wp:extent cx="2133600" cy="1600200"/>
            <wp:effectExtent l="0" t="0" r="0" b="0"/>
            <wp:wrapSquare wrapText="bothSides"/>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anchor>
        </w:drawing>
      </w:r>
      <w:r>
        <w:rPr>
          <w:noProof/>
        </w:rPr>
        <w:drawing>
          <wp:anchor distT="0" distB="0" distL="114300" distR="114300" simplePos="0" relativeHeight="251671552" behindDoc="0" locked="0" layoutInCell="1" allowOverlap="1" wp14:anchorId="2099DD18" wp14:editId="147CEB50">
            <wp:simplePos x="0" y="0"/>
            <wp:positionH relativeFrom="margin">
              <wp:posOffset>2971800</wp:posOffset>
            </wp:positionH>
            <wp:positionV relativeFrom="margin">
              <wp:posOffset>2694940</wp:posOffset>
            </wp:positionV>
            <wp:extent cx="3006090" cy="6291580"/>
            <wp:effectExtent l="0" t="0" r="3810" b="0"/>
            <wp:wrapSquare wrapText="bothSides"/>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6090" cy="6291580"/>
                    </a:xfrm>
                    <a:prstGeom prst="rect">
                      <a:avLst/>
                    </a:prstGeom>
                  </pic:spPr>
                </pic:pic>
              </a:graphicData>
            </a:graphic>
            <wp14:sizeRelH relativeFrom="margin">
              <wp14:pctWidth>0</wp14:pctWidth>
            </wp14:sizeRelH>
            <wp14:sizeRelV relativeFrom="margin">
              <wp14:pctHeight>0</wp14:pctHeight>
            </wp14:sizeRelV>
          </wp:anchor>
        </w:drawing>
      </w:r>
    </w:p>
    <w:p w14:paraId="75B2BB9A" w14:textId="30CB9314" w:rsidR="006A3396" w:rsidRDefault="006A3396" w:rsidP="006A3396">
      <w:pPr>
        <w:pStyle w:val="ListParagraph"/>
        <w:ind w:left="284"/>
      </w:pPr>
    </w:p>
    <w:p w14:paraId="07D6E09F" w14:textId="34CE027B" w:rsidR="006A3396" w:rsidRDefault="006A3396" w:rsidP="006A3396">
      <w:pPr>
        <w:pStyle w:val="ListParagraph"/>
        <w:ind w:left="284"/>
      </w:pPr>
      <w:r>
        <w:rPr>
          <w:noProof/>
        </w:rPr>
        <mc:AlternateContent>
          <mc:Choice Requires="wps">
            <w:drawing>
              <wp:anchor distT="0" distB="0" distL="114300" distR="114300" simplePos="0" relativeHeight="251675648" behindDoc="0" locked="0" layoutInCell="1" allowOverlap="1" wp14:anchorId="5E41F988" wp14:editId="67775649">
                <wp:simplePos x="0" y="0"/>
                <wp:positionH relativeFrom="column">
                  <wp:posOffset>2219324</wp:posOffset>
                </wp:positionH>
                <wp:positionV relativeFrom="paragraph">
                  <wp:posOffset>315595</wp:posOffset>
                </wp:positionV>
                <wp:extent cx="1457325" cy="85725"/>
                <wp:effectExtent l="0" t="57150" r="28575" b="28575"/>
                <wp:wrapNone/>
                <wp:docPr id="18" name="Straight Arrow Connector 18"/>
                <wp:cNvGraphicFramePr/>
                <a:graphic xmlns:a="http://schemas.openxmlformats.org/drawingml/2006/main">
                  <a:graphicData uri="http://schemas.microsoft.com/office/word/2010/wordprocessingShape">
                    <wps:wsp>
                      <wps:cNvCnPr/>
                      <wps:spPr>
                        <a:xfrm flipV="1">
                          <a:off x="0" y="0"/>
                          <a:ext cx="1457325" cy="85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9273E0" id="Straight Arrow Connector 18" o:spid="_x0000_s1026" type="#_x0000_t32" style="position:absolute;margin-left:174.75pt;margin-top:24.85pt;width:114.75pt;height:6.7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" strokecolor="#4472c4 [3204]" strokeweight=".5pt">
                <v:stroke endarrow="block" joinstyle="miter"/>
              </v:shape>
            </w:pict>
          </mc:Fallback>
        </mc:AlternateContent>
      </w:r>
      <w:r>
        <w:br w:type="page"/>
      </w:r>
    </w:p>
    <w:p w14:paraId="15A058D8" w14:textId="61E49BB0" w:rsidR="006A3396" w:rsidRDefault="006A3396" w:rsidP="006A3396">
      <w:pPr>
        <w:pStyle w:val="ListParagraph"/>
        <w:numPr>
          <w:ilvl w:val="0"/>
          <w:numId w:val="4"/>
        </w:numPr>
        <w:ind w:left="284" w:hanging="284"/>
      </w:pPr>
      <w:r>
        <w:lastRenderedPageBreak/>
        <w:t xml:space="preserve">Fourth </w:t>
      </w:r>
      <w:proofErr w:type="gramStart"/>
      <w:r>
        <w:t>Page(</w:t>
      </w:r>
      <w:proofErr w:type="gramEnd"/>
      <w:r>
        <w:t xml:space="preserve">Education): </w:t>
      </w:r>
    </w:p>
    <w:p w14:paraId="40F4DC67" w14:textId="59DC405B" w:rsidR="007333F6" w:rsidRDefault="00096528" w:rsidP="007333F6">
      <w:pPr>
        <w:pStyle w:val="ListParagraph"/>
        <w:ind w:left="284"/>
      </w:pPr>
      <w:r>
        <w:t>By designing this portfolio, I wanted to show the content of the pages with beautiful different designs, and I used the cards in this page with different colours and wrote my education history on each of them.</w:t>
      </w:r>
    </w:p>
    <w:p w14:paraId="1A3598F7" w14:textId="77B55321" w:rsidR="00096528" w:rsidRDefault="00096528" w:rsidP="00096528">
      <w:pPr>
        <w:pStyle w:val="ListParagraph"/>
        <w:ind w:left="284"/>
      </w:pPr>
      <w:r>
        <w:t xml:space="preserve"> </w:t>
      </w:r>
    </w:p>
    <w:p w14:paraId="69C13ED2" w14:textId="74582676" w:rsidR="00096528" w:rsidRDefault="007333F6" w:rsidP="00096528">
      <w:pPr>
        <w:pStyle w:val="ListParagraph"/>
        <w:ind w:left="284"/>
      </w:pPr>
      <w:r>
        <w:t xml:space="preserve">By style </w:t>
      </w:r>
      <w:proofErr w:type="gramStart"/>
      <w:r>
        <w:t>the( div</w:t>
      </w:r>
      <w:proofErr w:type="gramEnd"/>
      <w:r>
        <w:t xml:space="preserve"> </w:t>
      </w:r>
      <w:proofErr w:type="spellStart"/>
      <w:r>
        <w:t>calss</w:t>
      </w:r>
      <w:proofErr w:type="spellEnd"/>
      <w:r>
        <w:t xml:space="preserve">=card in html ) for </w:t>
      </w:r>
      <w:proofErr w:type="spellStart"/>
      <w:r>
        <w:t>eatch</w:t>
      </w:r>
      <w:proofErr w:type="spellEnd"/>
      <w:r>
        <w:t xml:space="preserve"> card:</w:t>
      </w:r>
    </w:p>
    <w:p w14:paraId="07273583" w14:textId="02430723" w:rsidR="00096528" w:rsidRDefault="007333F6" w:rsidP="00096528">
      <w:pPr>
        <w:pStyle w:val="ListParagraph"/>
        <w:ind w:left="284"/>
      </w:pPr>
      <w:r>
        <w:rPr>
          <w:noProof/>
        </w:rPr>
        <w:drawing>
          <wp:anchor distT="0" distB="0" distL="114300" distR="114300" simplePos="0" relativeHeight="251677696" behindDoc="0" locked="0" layoutInCell="1" allowOverlap="1" wp14:anchorId="41A3E256" wp14:editId="241B978E">
            <wp:simplePos x="0" y="0"/>
            <wp:positionH relativeFrom="margin">
              <wp:posOffset>-67945</wp:posOffset>
            </wp:positionH>
            <wp:positionV relativeFrom="margin">
              <wp:posOffset>1402715</wp:posOffset>
            </wp:positionV>
            <wp:extent cx="5731510" cy="1614170"/>
            <wp:effectExtent l="0" t="0" r="2540" b="5080"/>
            <wp:wrapSquare wrapText="bothSides"/>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1614170"/>
                    </a:xfrm>
                    <a:prstGeom prst="rect">
                      <a:avLst/>
                    </a:prstGeom>
                  </pic:spPr>
                </pic:pic>
              </a:graphicData>
            </a:graphic>
          </wp:anchor>
        </w:drawing>
      </w:r>
    </w:p>
    <w:p w14:paraId="7DC8AD9F" w14:textId="6000FDDA" w:rsidR="006A3396" w:rsidRDefault="007333F6" w:rsidP="006A3396">
      <w:pPr>
        <w:pStyle w:val="ListParagraph"/>
        <w:ind w:left="284"/>
      </w:pPr>
      <w:r>
        <w:rPr>
          <w:noProof/>
        </w:rPr>
        <w:drawing>
          <wp:anchor distT="0" distB="0" distL="114300" distR="114300" simplePos="0" relativeHeight="251678720" behindDoc="0" locked="0" layoutInCell="1" allowOverlap="1" wp14:anchorId="4AD289E9" wp14:editId="270FA082">
            <wp:simplePos x="0" y="0"/>
            <wp:positionH relativeFrom="margin">
              <wp:posOffset>-9525</wp:posOffset>
            </wp:positionH>
            <wp:positionV relativeFrom="paragraph">
              <wp:posOffset>1923415</wp:posOffset>
            </wp:positionV>
            <wp:extent cx="1714500" cy="2264410"/>
            <wp:effectExtent l="0" t="0" r="0" b="2540"/>
            <wp:wrapSquare wrapText="bothSides"/>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714500" cy="2264410"/>
                    </a:xfrm>
                    <a:prstGeom prst="rect">
                      <a:avLst/>
                    </a:prstGeom>
                  </pic:spPr>
                </pic:pic>
              </a:graphicData>
            </a:graphic>
            <wp14:sizeRelH relativeFrom="margin">
              <wp14:pctWidth>0</wp14:pctWidth>
            </wp14:sizeRelH>
            <wp14:sizeRelV relativeFrom="margin">
              <wp14:pctHeight>0</wp14:pctHeight>
            </wp14:sizeRelV>
          </wp:anchor>
        </w:drawing>
      </w:r>
      <w:r>
        <w:t>And given the colours and positions and style in CSS:</w:t>
      </w:r>
    </w:p>
    <w:p w14:paraId="4750F14B" w14:textId="6F77BFAB" w:rsidR="007333F6" w:rsidRDefault="007333F6" w:rsidP="006A3396">
      <w:pPr>
        <w:pStyle w:val="ListParagraph"/>
        <w:ind w:left="284"/>
      </w:pPr>
      <w:r>
        <w:rPr>
          <w:noProof/>
        </w:rPr>
        <w:drawing>
          <wp:anchor distT="0" distB="0" distL="114300" distR="114300" simplePos="0" relativeHeight="251676672" behindDoc="0" locked="0" layoutInCell="1" allowOverlap="1" wp14:anchorId="29F5367F" wp14:editId="5EDD389A">
            <wp:simplePos x="0" y="0"/>
            <wp:positionH relativeFrom="margin">
              <wp:posOffset>1104900</wp:posOffset>
            </wp:positionH>
            <wp:positionV relativeFrom="margin">
              <wp:posOffset>5562600</wp:posOffset>
            </wp:positionV>
            <wp:extent cx="3390900" cy="3676650"/>
            <wp:effectExtent l="0" t="0" r="0" b="0"/>
            <wp:wrapSquare wrapText="bothSides"/>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diagram&#10;&#10;Description automatically generated"/>
                    <pic:cNvPicPr/>
                  </pic:nvPicPr>
                  <pic:blipFill rotWithShape="1">
                    <a:blip r:embed="rId16" cstate="print">
                      <a:extLst>
                        <a:ext uri="{28A0092B-C50C-407E-A947-70E740481C1C}">
                          <a14:useLocalDpi xmlns:a14="http://schemas.microsoft.com/office/drawing/2010/main" val="0"/>
                        </a:ext>
                      </a:extLst>
                    </a:blip>
                    <a:srcRect l="9218" r="8727" b="13698"/>
                    <a:stretch/>
                  </pic:blipFill>
                  <pic:spPr bwMode="auto">
                    <a:xfrm>
                      <a:off x="0" y="0"/>
                      <a:ext cx="3390900" cy="3676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0" locked="0" layoutInCell="1" allowOverlap="1" wp14:anchorId="4F91356B" wp14:editId="6CFEA58E">
            <wp:simplePos x="0" y="0"/>
            <wp:positionH relativeFrom="margin">
              <wp:posOffset>2178685</wp:posOffset>
            </wp:positionH>
            <wp:positionV relativeFrom="margin">
              <wp:posOffset>3371850</wp:posOffset>
            </wp:positionV>
            <wp:extent cx="2990850" cy="2000885"/>
            <wp:effectExtent l="0" t="0" r="0" b="0"/>
            <wp:wrapSquare wrapText="bothSides"/>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90850" cy="2000885"/>
                    </a:xfrm>
                    <a:prstGeom prst="rect">
                      <a:avLst/>
                    </a:prstGeom>
                  </pic:spPr>
                </pic:pic>
              </a:graphicData>
            </a:graphic>
            <wp14:sizeRelH relativeFrom="margin">
              <wp14:pctWidth>0</wp14:pctWidth>
            </wp14:sizeRelH>
            <wp14:sizeRelV relativeFrom="margin">
              <wp14:pctHeight>0</wp14:pctHeight>
            </wp14:sizeRelV>
          </wp:anchor>
        </w:drawing>
      </w:r>
    </w:p>
    <w:p w14:paraId="4A9FEBE4" w14:textId="77777777" w:rsidR="007333F6" w:rsidRDefault="007333F6" w:rsidP="007333F6">
      <w:pPr>
        <w:pStyle w:val="ListParagraph"/>
        <w:ind w:left="284"/>
      </w:pPr>
      <w:r>
        <w:t xml:space="preserve">       </w:t>
      </w:r>
    </w:p>
    <w:p w14:paraId="75204EED" w14:textId="77777777" w:rsidR="007333F6" w:rsidRDefault="007333F6">
      <w:r>
        <w:br w:type="page"/>
      </w:r>
    </w:p>
    <w:p w14:paraId="6B6CF765" w14:textId="76024A47" w:rsidR="002B2815" w:rsidRDefault="002B2815" w:rsidP="002B2815">
      <w:pPr>
        <w:pStyle w:val="ListParagraph"/>
        <w:numPr>
          <w:ilvl w:val="0"/>
          <w:numId w:val="4"/>
        </w:numPr>
        <w:ind w:left="284" w:hanging="284"/>
      </w:pPr>
      <w:r>
        <w:lastRenderedPageBreak/>
        <w:t xml:space="preserve">Fifth </w:t>
      </w:r>
      <w:proofErr w:type="gramStart"/>
      <w:r>
        <w:t>page(</w:t>
      </w:r>
      <w:proofErr w:type="gramEnd"/>
      <w:r>
        <w:t>Experience):</w:t>
      </w:r>
    </w:p>
    <w:p w14:paraId="61FC4280" w14:textId="485C8E18" w:rsidR="000D525E" w:rsidRDefault="000D525E" w:rsidP="002B2815">
      <w:pPr>
        <w:pStyle w:val="ListParagraph"/>
        <w:ind w:left="284"/>
      </w:pPr>
      <w:r>
        <w:rPr>
          <w:noProof/>
        </w:rPr>
        <w:drawing>
          <wp:anchor distT="0" distB="0" distL="114300" distR="114300" simplePos="0" relativeHeight="251680768" behindDoc="0" locked="0" layoutInCell="1" allowOverlap="1" wp14:anchorId="337668DB" wp14:editId="031907AE">
            <wp:simplePos x="0" y="0"/>
            <wp:positionH relativeFrom="margin">
              <wp:align>right</wp:align>
            </wp:positionH>
            <wp:positionV relativeFrom="margin">
              <wp:posOffset>723900</wp:posOffset>
            </wp:positionV>
            <wp:extent cx="5731510" cy="1915160"/>
            <wp:effectExtent l="0" t="0" r="2540" b="8890"/>
            <wp:wrapSquare wrapText="bothSides"/>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915160"/>
                    </a:xfrm>
                    <a:prstGeom prst="rect">
                      <a:avLst/>
                    </a:prstGeom>
                  </pic:spPr>
                </pic:pic>
              </a:graphicData>
            </a:graphic>
            <wp14:sizeRelH relativeFrom="margin">
              <wp14:pctWidth>0</wp14:pctWidth>
            </wp14:sizeRelH>
          </wp:anchor>
        </w:drawing>
      </w:r>
      <w:r w:rsidR="002B2815">
        <w:t xml:space="preserve">On this page just I used a simple design to show my experience </w:t>
      </w:r>
      <w:r>
        <w:t>with</w:t>
      </w:r>
      <w:r w:rsidR="002B2815">
        <w:t xml:space="preserve"> images and paragraphs, but here I design the read more button</w:t>
      </w:r>
      <w:r>
        <w:t xml:space="preserve"> by using HTML, CSS, and jQuery. </w:t>
      </w:r>
    </w:p>
    <w:p w14:paraId="05BBE5B8" w14:textId="39E23CD3" w:rsidR="000D525E" w:rsidRDefault="000D525E" w:rsidP="002B2815">
      <w:pPr>
        <w:pStyle w:val="ListParagraph"/>
        <w:ind w:left="284"/>
      </w:pPr>
      <w:r>
        <w:rPr>
          <w:noProof/>
        </w:rPr>
        <w:drawing>
          <wp:anchor distT="0" distB="0" distL="114300" distR="114300" simplePos="0" relativeHeight="251681792" behindDoc="0" locked="0" layoutInCell="1" allowOverlap="1" wp14:anchorId="1B6CF6B9" wp14:editId="48F570BA">
            <wp:simplePos x="0" y="0"/>
            <wp:positionH relativeFrom="margin">
              <wp:posOffset>1351280</wp:posOffset>
            </wp:positionH>
            <wp:positionV relativeFrom="margin">
              <wp:posOffset>2802890</wp:posOffset>
            </wp:positionV>
            <wp:extent cx="3009900" cy="1763196"/>
            <wp:effectExtent l="0" t="0" r="0" b="8890"/>
            <wp:wrapSquare wrapText="bothSides"/>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09900" cy="1763196"/>
                    </a:xfrm>
                    <a:prstGeom prst="rect">
                      <a:avLst/>
                    </a:prstGeom>
                  </pic:spPr>
                </pic:pic>
              </a:graphicData>
            </a:graphic>
          </wp:anchor>
        </w:drawing>
      </w:r>
    </w:p>
    <w:p w14:paraId="22296499" w14:textId="76DC8776" w:rsidR="000D525E" w:rsidRDefault="000D525E" w:rsidP="002B2815">
      <w:pPr>
        <w:pStyle w:val="ListParagraph"/>
        <w:ind w:left="284"/>
      </w:pPr>
    </w:p>
    <w:p w14:paraId="4E4CC6BE" w14:textId="77777777" w:rsidR="000D525E" w:rsidRDefault="000D525E" w:rsidP="002B2815">
      <w:pPr>
        <w:pStyle w:val="ListParagraph"/>
        <w:ind w:left="284"/>
      </w:pPr>
    </w:p>
    <w:p w14:paraId="7DBB30FD" w14:textId="77777777" w:rsidR="000D525E" w:rsidRDefault="000D525E" w:rsidP="002B2815">
      <w:pPr>
        <w:pStyle w:val="ListParagraph"/>
        <w:ind w:left="284"/>
      </w:pPr>
    </w:p>
    <w:p w14:paraId="44DA661C" w14:textId="0C3C2142" w:rsidR="000D525E" w:rsidRDefault="000D525E" w:rsidP="002B2815">
      <w:pPr>
        <w:pStyle w:val="ListParagraph"/>
        <w:ind w:left="284"/>
      </w:pPr>
    </w:p>
    <w:p w14:paraId="60BA40A5" w14:textId="70D0E324" w:rsidR="000D525E" w:rsidRDefault="000D525E" w:rsidP="002B2815">
      <w:pPr>
        <w:pStyle w:val="ListParagraph"/>
        <w:ind w:left="284"/>
      </w:pPr>
    </w:p>
    <w:p w14:paraId="42AEA855" w14:textId="3FBEEF51" w:rsidR="000D525E" w:rsidRDefault="000D525E" w:rsidP="002B2815">
      <w:pPr>
        <w:pStyle w:val="ListParagraph"/>
        <w:ind w:left="284"/>
      </w:pPr>
    </w:p>
    <w:p w14:paraId="6482EEC8" w14:textId="24D56991" w:rsidR="000D525E" w:rsidRDefault="000D525E" w:rsidP="002B2815">
      <w:pPr>
        <w:pStyle w:val="ListParagraph"/>
        <w:ind w:left="284"/>
      </w:pPr>
    </w:p>
    <w:p w14:paraId="7E6DBE80" w14:textId="7427A679" w:rsidR="000D525E" w:rsidRDefault="000D525E" w:rsidP="002B2815">
      <w:pPr>
        <w:pStyle w:val="ListParagraph"/>
        <w:ind w:left="284"/>
      </w:pPr>
    </w:p>
    <w:p w14:paraId="462B6596" w14:textId="787EF5D2" w:rsidR="000D525E" w:rsidRDefault="000D525E" w:rsidP="002B2815">
      <w:pPr>
        <w:pStyle w:val="ListParagraph"/>
        <w:ind w:left="284"/>
      </w:pPr>
    </w:p>
    <w:p w14:paraId="31AB83D2" w14:textId="26E16168" w:rsidR="000D525E" w:rsidRDefault="000D525E" w:rsidP="002B2815">
      <w:pPr>
        <w:pStyle w:val="ListParagraph"/>
        <w:ind w:left="284"/>
      </w:pPr>
      <w:r>
        <w:rPr>
          <w:noProof/>
        </w:rPr>
        <w:drawing>
          <wp:anchor distT="0" distB="0" distL="114300" distR="114300" simplePos="0" relativeHeight="251682816" behindDoc="0" locked="0" layoutInCell="1" allowOverlap="1" wp14:anchorId="68CCEC07" wp14:editId="3A7D8A32">
            <wp:simplePos x="0" y="0"/>
            <wp:positionH relativeFrom="margin">
              <wp:posOffset>74930</wp:posOffset>
            </wp:positionH>
            <wp:positionV relativeFrom="margin">
              <wp:posOffset>4777105</wp:posOffset>
            </wp:positionV>
            <wp:extent cx="5731510" cy="1749425"/>
            <wp:effectExtent l="0" t="0" r="2540" b="3175"/>
            <wp:wrapSquare wrapText="bothSides"/>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1749425"/>
                    </a:xfrm>
                    <a:prstGeom prst="rect">
                      <a:avLst/>
                    </a:prstGeom>
                  </pic:spPr>
                </pic:pic>
              </a:graphicData>
            </a:graphic>
          </wp:anchor>
        </w:drawing>
      </w:r>
    </w:p>
    <w:p w14:paraId="68096791" w14:textId="15F3D3BE" w:rsidR="000D525E" w:rsidRDefault="000D525E" w:rsidP="002B2815">
      <w:pPr>
        <w:pStyle w:val="ListParagraph"/>
        <w:ind w:left="284"/>
      </w:pPr>
      <w:r>
        <w:rPr>
          <w:noProof/>
        </w:rPr>
        <w:drawing>
          <wp:anchor distT="0" distB="0" distL="114300" distR="114300" simplePos="0" relativeHeight="251683840" behindDoc="0" locked="0" layoutInCell="1" allowOverlap="1" wp14:anchorId="176D2759" wp14:editId="460ED0E0">
            <wp:simplePos x="0" y="0"/>
            <wp:positionH relativeFrom="margin">
              <wp:posOffset>65405</wp:posOffset>
            </wp:positionH>
            <wp:positionV relativeFrom="margin">
              <wp:align>bottom</wp:align>
            </wp:positionV>
            <wp:extent cx="5731510" cy="2044065"/>
            <wp:effectExtent l="0" t="0" r="2540" b="0"/>
            <wp:wrapSquare wrapText="bothSides"/>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044065"/>
                    </a:xfrm>
                    <a:prstGeom prst="rect">
                      <a:avLst/>
                    </a:prstGeom>
                  </pic:spPr>
                </pic:pic>
              </a:graphicData>
            </a:graphic>
          </wp:anchor>
        </w:drawing>
      </w:r>
    </w:p>
    <w:p w14:paraId="4CC8E014" w14:textId="3A301B65" w:rsidR="000D525E" w:rsidRDefault="000D525E" w:rsidP="002B2815">
      <w:pPr>
        <w:pStyle w:val="ListParagraph"/>
        <w:ind w:left="284"/>
        <w:rPr>
          <w:noProof/>
        </w:rPr>
      </w:pPr>
    </w:p>
    <w:p w14:paraId="038A96AE" w14:textId="640E5C32" w:rsidR="000D525E" w:rsidRDefault="000D525E" w:rsidP="002B2815">
      <w:pPr>
        <w:pStyle w:val="ListParagraph"/>
        <w:ind w:left="284"/>
        <w:rPr>
          <w:noProof/>
        </w:rPr>
      </w:pPr>
    </w:p>
    <w:p w14:paraId="4E20197E" w14:textId="77777777" w:rsidR="00542AD3" w:rsidRDefault="00542AD3" w:rsidP="002B2815">
      <w:pPr>
        <w:pStyle w:val="ListParagraph"/>
        <w:ind w:left="284"/>
      </w:pPr>
    </w:p>
    <w:p w14:paraId="3D70D9E6" w14:textId="77777777" w:rsidR="00D31E32" w:rsidRDefault="00542AD3" w:rsidP="00542AD3">
      <w:pPr>
        <w:pStyle w:val="ListParagraph"/>
        <w:numPr>
          <w:ilvl w:val="0"/>
          <w:numId w:val="4"/>
        </w:numPr>
        <w:ind w:left="284" w:hanging="284"/>
      </w:pPr>
      <w:r>
        <w:t xml:space="preserve">Sixth </w:t>
      </w:r>
      <w:proofErr w:type="gramStart"/>
      <w:r>
        <w:t>page(</w:t>
      </w:r>
      <w:proofErr w:type="gramEnd"/>
      <w:r>
        <w:t>contact me):</w:t>
      </w:r>
      <w:r w:rsidR="00D31E32">
        <w:t xml:space="preserve"> </w:t>
      </w:r>
    </w:p>
    <w:p w14:paraId="0C7806FD" w14:textId="66F3FB91" w:rsidR="00D31E32" w:rsidRDefault="00D31E32" w:rsidP="00D31E32">
      <w:pPr>
        <w:pStyle w:val="ListParagraph"/>
        <w:ind w:left="284"/>
      </w:pPr>
      <w:r>
        <w:t xml:space="preserve">it is the last page in my project, the content </w:t>
      </w:r>
      <w:r w:rsidR="00BC6D2E">
        <w:t xml:space="preserve">the way for users how will </w:t>
      </w:r>
      <w:r>
        <w:t xml:space="preserve">contact me by inserting the name, country and message and I added </w:t>
      </w:r>
      <w:r w:rsidR="00BC6D2E">
        <w:t>a map link</w:t>
      </w:r>
      <w:r>
        <w:t xml:space="preserve"> for my location, I used the label tag in HTML:</w:t>
      </w:r>
    </w:p>
    <w:p w14:paraId="5F6EF288" w14:textId="77777777" w:rsidR="00D31E32" w:rsidRDefault="00D31E32" w:rsidP="00D31E32">
      <w:pPr>
        <w:pStyle w:val="ListParagraph"/>
        <w:ind w:left="284"/>
      </w:pPr>
    </w:p>
    <w:p w14:paraId="4EB8799F" w14:textId="28745C38" w:rsidR="00D31E32" w:rsidRDefault="00D31E32" w:rsidP="00D31E32">
      <w:pPr>
        <w:pStyle w:val="ListParagraph"/>
        <w:ind w:left="284"/>
      </w:pPr>
      <w:r>
        <w:rPr>
          <w:noProof/>
        </w:rPr>
        <w:drawing>
          <wp:anchor distT="0" distB="0" distL="114300" distR="114300" simplePos="0" relativeHeight="251684864" behindDoc="0" locked="0" layoutInCell="1" allowOverlap="1" wp14:anchorId="41E5D02B" wp14:editId="311C193F">
            <wp:simplePos x="0" y="0"/>
            <wp:positionH relativeFrom="margin">
              <wp:posOffset>113030</wp:posOffset>
            </wp:positionH>
            <wp:positionV relativeFrom="margin">
              <wp:posOffset>1514475</wp:posOffset>
            </wp:positionV>
            <wp:extent cx="5731510" cy="1945005"/>
            <wp:effectExtent l="0" t="0" r="2540" b="0"/>
            <wp:wrapSquare wrapText="bothSides"/>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1945005"/>
                    </a:xfrm>
                    <a:prstGeom prst="rect">
                      <a:avLst/>
                    </a:prstGeom>
                  </pic:spPr>
                </pic:pic>
              </a:graphicData>
            </a:graphic>
          </wp:anchor>
        </w:drawing>
      </w:r>
    </w:p>
    <w:p w14:paraId="067B2411" w14:textId="77777777" w:rsidR="00D31E32" w:rsidRDefault="00D31E32" w:rsidP="00D31E32">
      <w:pPr>
        <w:pStyle w:val="ListParagraph"/>
        <w:ind w:left="284"/>
      </w:pPr>
      <w:r>
        <w:t xml:space="preserve"> </w:t>
      </w:r>
    </w:p>
    <w:p w14:paraId="3584AB83" w14:textId="42F5B38C" w:rsidR="00D31E32" w:rsidRDefault="00D31E32" w:rsidP="00D31E32">
      <w:pPr>
        <w:pStyle w:val="ListParagraph"/>
        <w:ind w:left="284"/>
      </w:pPr>
      <w:r>
        <w:t xml:space="preserve">and input function in CSS, and this will give more experience when links it with PHP page: </w:t>
      </w:r>
    </w:p>
    <w:p w14:paraId="515964E1" w14:textId="42EC075A" w:rsidR="00D31E32" w:rsidRDefault="00D31E32" w:rsidP="00D31E32">
      <w:pPr>
        <w:pStyle w:val="ListParagraph"/>
        <w:ind w:left="284"/>
      </w:pPr>
      <w:r>
        <w:rPr>
          <w:noProof/>
        </w:rPr>
        <w:drawing>
          <wp:anchor distT="0" distB="0" distL="114300" distR="114300" simplePos="0" relativeHeight="251686912" behindDoc="0" locked="0" layoutInCell="1" allowOverlap="1" wp14:anchorId="48C6F130" wp14:editId="068DD2BD">
            <wp:simplePos x="0" y="0"/>
            <wp:positionH relativeFrom="margin">
              <wp:posOffset>2940685</wp:posOffset>
            </wp:positionH>
            <wp:positionV relativeFrom="margin">
              <wp:posOffset>4060190</wp:posOffset>
            </wp:positionV>
            <wp:extent cx="3028950" cy="2390775"/>
            <wp:effectExtent l="0" t="0" r="0" b="9525"/>
            <wp:wrapSquare wrapText="bothSides"/>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28950" cy="2390775"/>
                    </a:xfrm>
                    <a:prstGeom prst="rect">
                      <a:avLst/>
                    </a:prstGeom>
                  </pic:spPr>
                </pic:pic>
              </a:graphicData>
            </a:graphic>
          </wp:anchor>
        </w:drawing>
      </w:r>
    </w:p>
    <w:p w14:paraId="2E6F2E50" w14:textId="3552C212" w:rsidR="007333F6" w:rsidRDefault="00D31E32" w:rsidP="00D31E32">
      <w:pPr>
        <w:pStyle w:val="ListParagraph"/>
        <w:ind w:left="284"/>
      </w:pPr>
      <w:r>
        <w:rPr>
          <w:noProof/>
        </w:rPr>
        <w:drawing>
          <wp:anchor distT="0" distB="0" distL="114300" distR="114300" simplePos="0" relativeHeight="251685888" behindDoc="0" locked="0" layoutInCell="1" allowOverlap="1" wp14:anchorId="26F30378" wp14:editId="487FF7DC">
            <wp:simplePos x="0" y="0"/>
            <wp:positionH relativeFrom="margin">
              <wp:align>left</wp:align>
            </wp:positionH>
            <wp:positionV relativeFrom="margin">
              <wp:posOffset>4041140</wp:posOffset>
            </wp:positionV>
            <wp:extent cx="2771775" cy="1466850"/>
            <wp:effectExtent l="0" t="0" r="9525" b="0"/>
            <wp:wrapSquare wrapText="bothSides"/>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71775" cy="1466850"/>
                    </a:xfrm>
                    <a:prstGeom prst="rect">
                      <a:avLst/>
                    </a:prstGeom>
                  </pic:spPr>
                </pic:pic>
              </a:graphicData>
            </a:graphic>
            <wp14:sizeRelH relativeFrom="margin">
              <wp14:pctWidth>0</wp14:pctWidth>
            </wp14:sizeRelH>
          </wp:anchor>
        </w:drawing>
      </w:r>
      <w:r>
        <w:t xml:space="preserve">  </w:t>
      </w:r>
      <w:r w:rsidR="007333F6">
        <w:br w:type="page"/>
      </w:r>
    </w:p>
    <w:p w14:paraId="4204D1A3" w14:textId="7380C76A" w:rsidR="009635AA" w:rsidRPr="007333F6" w:rsidRDefault="007333F6" w:rsidP="007333F6">
      <w:pPr>
        <w:pStyle w:val="ListParagraph"/>
        <w:ind w:left="284"/>
      </w:pPr>
      <w:r>
        <w:lastRenderedPageBreak/>
        <w:t xml:space="preserve">           </w:t>
      </w:r>
      <w:r>
        <w:br w:type="textWrapping" w:clear="all"/>
      </w:r>
      <w:r w:rsidR="006A3396" w:rsidRPr="006A3396">
        <w:rPr>
          <w:b/>
          <w:bCs/>
          <w:u w:val="single"/>
        </w:rPr>
        <w:t>M1:</w:t>
      </w:r>
    </w:p>
    <w:p w14:paraId="472BDBF3" w14:textId="77777777" w:rsidR="00582BB4" w:rsidRDefault="00582BB4" w:rsidP="00582BB4">
      <w:r>
        <w:t xml:space="preserve">Digital media allows for the exchange of information in a wide range of forms. The information can be for purposes such as entertainment, </w:t>
      </w:r>
      <w:proofErr w:type="gramStart"/>
      <w:r>
        <w:t>illustration</w:t>
      </w:r>
      <w:proofErr w:type="gramEnd"/>
      <w:r>
        <w:t xml:space="preserve"> or communication. Digital media is the product of digital data processed electronically, stored as a file, and transmitted within computer systems and across </w:t>
      </w:r>
      <w:proofErr w:type="gramStart"/>
      <w:r>
        <w:t>networks,  Digital</w:t>
      </w:r>
      <w:proofErr w:type="gramEnd"/>
      <w:r>
        <w:t xml:space="preserve"> content can take many forms including text files, documents, graphics, images, animations and audio and video files.</w:t>
      </w:r>
    </w:p>
    <w:p w14:paraId="78A1D895" w14:textId="77777777" w:rsidR="00582BB4" w:rsidRDefault="00582BB4" w:rsidP="00582BB4">
      <w:r>
        <w:t xml:space="preserve">The goal of my project was very clear in designing my portfolio to help me highlight my skills in the field of design, whether as a UI and UX designer or if I </w:t>
      </w:r>
      <w:proofErr w:type="gramStart"/>
      <w:r>
        <w:t>using</w:t>
      </w:r>
      <w:proofErr w:type="gramEnd"/>
      <w:r>
        <w:t xml:space="preserve"> various programming languages, it helps me greatly with a greater understanding of the design process and the way it works.  In the beginning, I designed the site using XD, which gave me a complete idea of what I will do when I started designing it using the code, and here the idea was to design multiple pages that contain sufficient information about me in the field of study or practical experience distinctively and beautifully, and indeed I got that, especially after  The presentation I got good comments praising the design, in addition to some notes that helped me improve the site and I mentioned this in detail earlier.</w:t>
      </w:r>
    </w:p>
    <w:p w14:paraId="73FECE20" w14:textId="77777777" w:rsidR="00582BB4" w:rsidRDefault="00582BB4" w:rsidP="00582BB4">
      <w:r>
        <w:t xml:space="preserve">I can't say that it was a professional design, but it was </w:t>
      </w:r>
      <w:proofErr w:type="gramStart"/>
      <w:r>
        <w:t>good</w:t>
      </w:r>
      <w:proofErr w:type="gramEnd"/>
      <w:r>
        <w:t xml:space="preserve"> and I am happy with it in a principled way to understand the mechanism of the codes and the function of each of them to reach a good design web, in addition, to improve any websites and make it work on multiple devices without design problems.</w:t>
      </w:r>
    </w:p>
    <w:p w14:paraId="1136A786" w14:textId="77777777" w:rsidR="00582BB4" w:rsidRDefault="00582BB4" w:rsidP="00582BB4">
      <w:r>
        <w:t xml:space="preserve">and now I can understand how the codes working like </w:t>
      </w:r>
      <w:proofErr w:type="gramStart"/>
      <w:r>
        <w:t>HTML  is</w:t>
      </w:r>
      <w:proofErr w:type="gramEnd"/>
      <w:r>
        <w:t xml:space="preserve"> at the core of every web page, HTML uses tags to identify different types of content and the purposes they each serve to the webpage.</w:t>
      </w:r>
    </w:p>
    <w:p w14:paraId="78C589EE" w14:textId="77777777" w:rsidR="00582BB4" w:rsidRDefault="00582BB4" w:rsidP="00582BB4">
      <w:r w:rsidRPr="00582BB4">
        <w:rPr>
          <w:u w:val="single"/>
        </w:rPr>
        <w:t xml:space="preserve"> In HTML</w:t>
      </w:r>
      <w:r>
        <w:t xml:space="preserve"> we use the tags, also known as "elements." These tags have </w:t>
      </w:r>
      <w:proofErr w:type="gramStart"/>
      <w:r>
        <w:t>pretty intuitive</w:t>
      </w:r>
      <w:proofErr w:type="gramEnd"/>
      <w:r>
        <w:t xml:space="preserve"> names: Header tags, paragraph tags, image tags, and so on.</w:t>
      </w:r>
    </w:p>
    <w:p w14:paraId="1F68FE50" w14:textId="13E43FA0" w:rsidR="00582BB4" w:rsidRDefault="00582BB4" w:rsidP="00582BB4">
      <w:r>
        <w:rPr>
          <w:noProof/>
        </w:rPr>
        <w:drawing>
          <wp:anchor distT="0" distB="0" distL="114300" distR="114300" simplePos="0" relativeHeight="251687936" behindDoc="0" locked="0" layoutInCell="1" allowOverlap="1" wp14:anchorId="419CA34D" wp14:editId="4881310A">
            <wp:simplePos x="0" y="0"/>
            <wp:positionH relativeFrom="margin">
              <wp:posOffset>2905125</wp:posOffset>
            </wp:positionH>
            <wp:positionV relativeFrom="margin">
              <wp:posOffset>5853430</wp:posOffset>
            </wp:positionV>
            <wp:extent cx="3152775" cy="1637665"/>
            <wp:effectExtent l="0" t="0" r="9525" b="635"/>
            <wp:wrapSquare wrapText="bothSides"/>
            <wp:docPr id="30" name="Picture 3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timeli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52775" cy="1637665"/>
                    </a:xfrm>
                    <a:prstGeom prst="rect">
                      <a:avLst/>
                    </a:prstGeom>
                  </pic:spPr>
                </pic:pic>
              </a:graphicData>
            </a:graphic>
          </wp:anchor>
        </w:drawing>
      </w:r>
      <w:r>
        <w:t>Every web page is made up of a bunch of these HTML tags denoting each type of content on the page.  Using HTML, I can add headings, format paragraphs, control line breaks, make lists, emphasize text, create special characters, insert images, create links, build tables, control some styling, and much more</w:t>
      </w:r>
    </w:p>
    <w:p w14:paraId="0761FBB6" w14:textId="32C84F6A" w:rsidR="00582BB4" w:rsidRDefault="00582BB4" w:rsidP="00582BB4">
      <w:pPr>
        <w:rPr>
          <w:u w:val="single"/>
        </w:rPr>
      </w:pPr>
      <w:r w:rsidRPr="00582BB4">
        <w:rPr>
          <w:u w:val="single"/>
        </w:rPr>
        <w:t>CSS:</w:t>
      </w:r>
    </w:p>
    <w:p w14:paraId="69D5205E" w14:textId="0B3F1965" w:rsidR="00582BB4" w:rsidRDefault="00582BB4" w:rsidP="00582BB4">
      <w:r>
        <w:rPr>
          <w:noProof/>
        </w:rPr>
        <mc:AlternateContent>
          <mc:Choice Requires="wps">
            <w:drawing>
              <wp:anchor distT="0" distB="0" distL="114300" distR="114300" simplePos="0" relativeHeight="251689984" behindDoc="0" locked="0" layoutInCell="1" allowOverlap="1" wp14:anchorId="0EBDE1CE" wp14:editId="595670AD">
                <wp:simplePos x="0" y="0"/>
                <wp:positionH relativeFrom="column">
                  <wp:posOffset>2009775</wp:posOffset>
                </wp:positionH>
                <wp:positionV relativeFrom="paragraph">
                  <wp:posOffset>1060450</wp:posOffset>
                </wp:positionV>
                <wp:extent cx="914400" cy="1143000"/>
                <wp:effectExtent l="0" t="38100" r="57150" b="19050"/>
                <wp:wrapNone/>
                <wp:docPr id="32" name="Straight Arrow Connector 32"/>
                <wp:cNvGraphicFramePr/>
                <a:graphic xmlns:a="http://schemas.openxmlformats.org/drawingml/2006/main">
                  <a:graphicData uri="http://schemas.microsoft.com/office/word/2010/wordprocessingShape">
                    <wps:wsp>
                      <wps:cNvCnPr/>
                      <wps:spPr>
                        <a:xfrm flipV="1">
                          <a:off x="0" y="0"/>
                          <a:ext cx="914400" cy="1143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F30B78" id="_x0000_t32" coordsize="21600,21600" o:spt="32" o:oned="t" path="m,l21600,21600e" filled="f">
                <v:path arrowok="t" fillok="f" o:connecttype="none"/>
                <o:lock v:ext="edit" shapetype="t"/>
              </v:shapetype>
              <v:shape id="Straight Arrow Connector 32" o:spid="_x0000_s1026" type="#_x0000_t32" style="position:absolute;margin-left:158.25pt;margin-top:83.5pt;width:1in;height:90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" strokecolor="#4472c4 [3204]" strokeweight=".5pt">
                <v:stroke endarrow="block" joinstyle="miter"/>
              </v:shape>
            </w:pict>
          </mc:Fallback>
        </mc:AlternateContent>
      </w:r>
      <w:r>
        <w:rPr>
          <w:noProof/>
        </w:rPr>
        <w:drawing>
          <wp:anchor distT="0" distB="0" distL="114300" distR="114300" simplePos="0" relativeHeight="251688960" behindDoc="0" locked="0" layoutInCell="1" allowOverlap="1" wp14:anchorId="4DCAD843" wp14:editId="04440050">
            <wp:simplePos x="0" y="0"/>
            <wp:positionH relativeFrom="margin">
              <wp:posOffset>2933700</wp:posOffset>
            </wp:positionH>
            <wp:positionV relativeFrom="margin">
              <wp:posOffset>7724775</wp:posOffset>
            </wp:positionV>
            <wp:extent cx="3124835" cy="1543050"/>
            <wp:effectExtent l="0" t="0" r="0" b="0"/>
            <wp:wrapSquare wrapText="bothSides"/>
            <wp:docPr id="31" name="Picture 31" descr="A picture containing text, screensho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screenshot, businesscard&#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24835" cy="1543050"/>
                    </a:xfrm>
                    <a:prstGeom prst="rect">
                      <a:avLst/>
                    </a:prstGeom>
                  </pic:spPr>
                </pic:pic>
              </a:graphicData>
            </a:graphic>
            <wp14:sizeRelH relativeFrom="margin">
              <wp14:pctWidth>0</wp14:pctWidth>
            </wp14:sizeRelH>
            <wp14:sizeRelV relativeFrom="margin">
              <wp14:pctHeight>0</wp14:pctHeight>
            </wp14:sizeRelV>
          </wp:anchor>
        </w:drawing>
      </w:r>
      <w:r w:rsidRPr="00582BB4">
        <w:t>CSS This programming language dictates how the HTML elements of a website should appear on the front of the page.</w:t>
      </w:r>
      <w:r>
        <w:t xml:space="preserve"> </w:t>
      </w:r>
      <w:r w:rsidRPr="00582BB4">
        <w:t>If HTML is the drywall, CSS is the paint</w:t>
      </w:r>
      <w:r>
        <w:t xml:space="preserve">, </w:t>
      </w:r>
      <w:r w:rsidRPr="00582BB4">
        <w:t xml:space="preserve">Whereas HTML was the basic structure of my website, CSS is what gives an entire website its style. With those slick colours, interesting fonts, and background images, </w:t>
      </w:r>
      <w:proofErr w:type="gramStart"/>
      <w:r w:rsidRPr="00582BB4">
        <w:t>This</w:t>
      </w:r>
      <w:proofErr w:type="gramEnd"/>
      <w:r w:rsidRPr="00582BB4">
        <w:t xml:space="preserve"> language affects the entire mood and tone of a web page, making it an incredibly powerful tool, It's also what allows websites to adapt to different screen sizes and device types.</w:t>
      </w:r>
    </w:p>
    <w:p w14:paraId="25F6FE86" w14:textId="3EC0719F" w:rsidR="00582BB4" w:rsidRDefault="00582BB4" w:rsidP="00582BB4">
      <w:r>
        <w:rPr>
          <w:noProof/>
        </w:rPr>
        <mc:AlternateContent>
          <mc:Choice Requires="wps">
            <w:drawing>
              <wp:anchor distT="0" distB="0" distL="114300" distR="114300" simplePos="0" relativeHeight="251691008" behindDoc="0" locked="0" layoutInCell="1" allowOverlap="1" wp14:anchorId="77D3C8FC" wp14:editId="09B1F70E">
                <wp:simplePos x="0" y="0"/>
                <wp:positionH relativeFrom="column">
                  <wp:posOffset>1838324</wp:posOffset>
                </wp:positionH>
                <wp:positionV relativeFrom="paragraph">
                  <wp:posOffset>58420</wp:posOffset>
                </wp:positionV>
                <wp:extent cx="1171575" cy="342900"/>
                <wp:effectExtent l="0" t="38100" r="47625" b="19050"/>
                <wp:wrapNone/>
                <wp:docPr id="33" name="Straight Arrow Connector 33"/>
                <wp:cNvGraphicFramePr/>
                <a:graphic xmlns:a="http://schemas.openxmlformats.org/drawingml/2006/main">
                  <a:graphicData uri="http://schemas.microsoft.com/office/word/2010/wordprocessingShape">
                    <wps:wsp>
                      <wps:cNvCnPr/>
                      <wps:spPr>
                        <a:xfrm flipV="1">
                          <a:off x="0" y="0"/>
                          <a:ext cx="1171575"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91B7DF" id="Straight Arrow Connector 33" o:spid="_x0000_s1026" type="#_x0000_t32" style="position:absolute;margin-left:144.75pt;margin-top:4.6pt;width:92.25pt;height:27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" strokecolor="#4472c4 [3204]" strokeweight=".5pt">
                <v:stroke endarrow="block" joinstyle="miter"/>
              </v:shape>
            </w:pict>
          </mc:Fallback>
        </mc:AlternateContent>
      </w:r>
      <w:r>
        <w:t>FOR EXAMPLE: without some CSS codes</w:t>
      </w:r>
    </w:p>
    <w:p w14:paraId="5A42B1A5" w14:textId="51B5F18B" w:rsidR="00582BB4" w:rsidRDefault="00582BB4" w:rsidP="00582BB4">
      <w:r>
        <w:t xml:space="preserve">                             With CSS codes</w:t>
      </w:r>
    </w:p>
    <w:p w14:paraId="5C8FAAC8" w14:textId="0E979EB0" w:rsidR="00582BB4" w:rsidRPr="00582BB4" w:rsidRDefault="00582BB4" w:rsidP="00582BB4">
      <w:pPr>
        <w:rPr>
          <w:u w:val="single"/>
        </w:rPr>
      </w:pPr>
      <w:r w:rsidRPr="00582BB4">
        <w:rPr>
          <w:u w:val="single"/>
        </w:rPr>
        <w:lastRenderedPageBreak/>
        <w:t>JavaScript:</w:t>
      </w:r>
    </w:p>
    <w:p w14:paraId="4C6E1A9B" w14:textId="69AF8C38" w:rsidR="00582BB4" w:rsidRPr="00582BB4" w:rsidRDefault="00582BB4" w:rsidP="00582BB4">
      <w:r w:rsidRPr="00582BB4">
        <w:t>is a more complicated language than HTML or CSS, 5. Nowadays, JavaScript is supported by all modern web browsers and is used on almost every site on the web for more powerful and complex functionality.</w:t>
      </w:r>
    </w:p>
    <w:p w14:paraId="54633DDB" w14:textId="39900F01" w:rsidR="00582BB4" w:rsidRDefault="00582BB4" w:rsidP="00582BB4">
      <w:pPr>
        <w:rPr>
          <w:u w:val="single"/>
        </w:rPr>
      </w:pPr>
      <w:r w:rsidRPr="00582BB4">
        <w:t xml:space="preserve">JavaScript is particularly useful for assigning new identities to existing website elements, according to the decisions the user makes while visiting the page. For example, I used the jQuery type in </w:t>
      </w:r>
      <w:r w:rsidR="001D7297">
        <w:t xml:space="preserve">the </w:t>
      </w:r>
      <w:r w:rsidRPr="00582BB4">
        <w:t>experience page to give the user option for read</w:t>
      </w:r>
      <w:r w:rsidR="001D7297">
        <w:t>ing</w:t>
      </w:r>
      <w:r w:rsidRPr="00582BB4">
        <w:t xml:space="preserve"> more or read</w:t>
      </w:r>
      <w:r w:rsidR="001D7297">
        <w:t>ing</w:t>
      </w:r>
      <w:r w:rsidRPr="00582BB4">
        <w:t xml:space="preserve"> less when clicking on the button</w:t>
      </w:r>
      <w:r>
        <w:t>.</w:t>
      </w:r>
      <w:r w:rsidRPr="00582BB4">
        <w:rPr>
          <w:u w:val="single"/>
        </w:rPr>
        <w:t xml:space="preserve"> </w:t>
      </w:r>
    </w:p>
    <w:p w14:paraId="4A066A5E" w14:textId="77777777" w:rsidR="00582BB4" w:rsidRDefault="00582BB4" w:rsidP="00582BB4">
      <w:pPr>
        <w:rPr>
          <w:u w:val="single"/>
        </w:rPr>
      </w:pPr>
    </w:p>
    <w:p w14:paraId="7ADEFDC4" w14:textId="178837D8" w:rsidR="006A3396" w:rsidRPr="006A3396" w:rsidRDefault="006A3396" w:rsidP="007726D5"/>
    <w:p w14:paraId="403C72BB" w14:textId="6AF25832" w:rsidR="002459AD" w:rsidRDefault="002459AD" w:rsidP="007726D5">
      <w:pPr>
        <w:pStyle w:val="ListParagraph"/>
        <w:numPr>
          <w:ilvl w:val="0"/>
          <w:numId w:val="5"/>
        </w:numPr>
        <w:rPr>
          <w:b/>
        </w:rPr>
      </w:pPr>
      <w:r w:rsidRPr="007726D5">
        <w:rPr>
          <w:b/>
        </w:rPr>
        <w:t>LO2 Write code to create and style interactive digital content prototypes, in response to a brief</w:t>
      </w:r>
      <w:r w:rsidR="001A13AF">
        <w:rPr>
          <w:b/>
        </w:rPr>
        <w:t>.</w:t>
      </w:r>
    </w:p>
    <w:p w14:paraId="6E2E5C5D" w14:textId="02E5404B" w:rsidR="001A13AF" w:rsidRDefault="001A13AF" w:rsidP="001A13AF">
      <w:pPr>
        <w:pStyle w:val="ListParagraph"/>
        <w:rPr>
          <w:b/>
        </w:rPr>
      </w:pPr>
    </w:p>
    <w:p w14:paraId="0C248BED" w14:textId="77777777" w:rsidR="001A13AF" w:rsidRPr="001A13AF" w:rsidRDefault="001A13AF" w:rsidP="001A13AF">
      <w:r w:rsidRPr="008F09F5">
        <w:rPr>
          <w:b/>
          <w:bCs/>
        </w:rPr>
        <w:t>P3</w:t>
      </w:r>
      <w:r w:rsidRPr="001A13AF">
        <w:t xml:space="preserve"> Evaluate a brief to determine a suitable digital content delivery approach.</w:t>
      </w:r>
    </w:p>
    <w:p w14:paraId="7118AE8E" w14:textId="23EC74C6" w:rsidR="001A13AF" w:rsidRPr="001A13AF" w:rsidRDefault="001A13AF" w:rsidP="001A13AF">
      <w:r>
        <w:t xml:space="preserve">Done. </w:t>
      </w:r>
    </w:p>
    <w:p w14:paraId="5AED64E9" w14:textId="4148A785" w:rsidR="001A13AF" w:rsidRDefault="001A13AF" w:rsidP="001A13AF">
      <w:r w:rsidRPr="008F09F5">
        <w:rPr>
          <w:b/>
          <w:bCs/>
        </w:rPr>
        <w:t>P4</w:t>
      </w:r>
      <w:r w:rsidRPr="001A13AF">
        <w:t xml:space="preserve"> Use HTML, CSS, and JavaScript to create, style, and position interactive digital content, to produce functional prototypes. </w:t>
      </w:r>
    </w:p>
    <w:p w14:paraId="60452B10" w14:textId="4A0FB7D0" w:rsidR="001A13AF" w:rsidRPr="001A13AF" w:rsidRDefault="001A13AF" w:rsidP="004F636E">
      <w:r>
        <w:t xml:space="preserve">Done. </w:t>
      </w:r>
    </w:p>
    <w:p w14:paraId="489B24F2" w14:textId="437FCA9F" w:rsidR="001A13AF" w:rsidRDefault="001A13AF" w:rsidP="001A13AF">
      <w:r w:rsidRPr="008F09F5">
        <w:rPr>
          <w:b/>
          <w:bCs/>
        </w:rPr>
        <w:t>P5</w:t>
      </w:r>
      <w:r w:rsidRPr="001A13AF">
        <w:t xml:space="preserve"> Demonstrate the use of dynamic content creation in a functional prototype.</w:t>
      </w:r>
    </w:p>
    <w:p w14:paraId="188D1573" w14:textId="7486948A" w:rsidR="001A13AF" w:rsidRDefault="001A13AF" w:rsidP="001A13AF">
      <w:r>
        <w:t xml:space="preserve">Done. </w:t>
      </w:r>
    </w:p>
    <w:p w14:paraId="69FD5E1A" w14:textId="54303D40" w:rsidR="004F636E" w:rsidRDefault="004F636E" w:rsidP="001A13AF">
      <w:r>
        <w:rPr>
          <w:b/>
        </w:rPr>
        <w:t>M2</w:t>
      </w:r>
      <w:r>
        <w:t xml:space="preserve"> Justify the design of a user interface and user experience, to meet the intended purpose, in response to a brief.</w:t>
      </w:r>
    </w:p>
    <w:p w14:paraId="59AAABD9" w14:textId="1473F516" w:rsidR="004F636E" w:rsidRPr="001A13AF" w:rsidRDefault="004F636E" w:rsidP="001A13AF">
      <w:r>
        <w:t xml:space="preserve">Done. </w:t>
      </w:r>
    </w:p>
    <w:p w14:paraId="6E4605CC" w14:textId="4A492EB4" w:rsidR="002459AD" w:rsidRPr="007726D5" w:rsidRDefault="002459AD" w:rsidP="007726D5">
      <w:pPr>
        <w:pStyle w:val="ListParagraph"/>
        <w:numPr>
          <w:ilvl w:val="0"/>
          <w:numId w:val="5"/>
        </w:numPr>
        <w:rPr>
          <w:b/>
        </w:rPr>
      </w:pPr>
      <w:r w:rsidRPr="007726D5">
        <w:rPr>
          <w:b/>
        </w:rPr>
        <w:t>LO3 Optimise, validate, and organise digital content for delivery via the Internet.</w:t>
      </w:r>
    </w:p>
    <w:p w14:paraId="4FD2385C" w14:textId="7E45435A" w:rsidR="002459AD" w:rsidRDefault="002459AD" w:rsidP="006A3396">
      <w:pPr>
        <w:rPr>
          <w:bCs/>
        </w:rPr>
      </w:pPr>
      <w:r w:rsidRPr="006A3396">
        <w:rPr>
          <w:bCs/>
        </w:rPr>
        <w:t xml:space="preserve">The web link: </w:t>
      </w:r>
    </w:p>
    <w:p w14:paraId="6A5EC231" w14:textId="10DF0B07" w:rsidR="004F636E" w:rsidRDefault="004F636E" w:rsidP="004F636E">
      <w:r w:rsidRPr="008F09F5">
        <w:rPr>
          <w:b/>
          <w:bCs/>
        </w:rPr>
        <w:t>P6</w:t>
      </w:r>
      <w:r w:rsidRPr="004F636E">
        <w:t xml:space="preserve"> Upload code and media to a live web host. </w:t>
      </w:r>
    </w:p>
    <w:p w14:paraId="1812FCC5" w14:textId="7C7AE87A" w:rsidR="004F636E" w:rsidRPr="006A3396" w:rsidRDefault="0028726A" w:rsidP="004F636E">
      <w:hyperlink r:id="rId27" w:history="1">
        <w:r w:rsidR="004F636E" w:rsidRPr="006A3396">
          <w:rPr>
            <w:rStyle w:val="Hyperlink"/>
            <w:rFonts w:asciiTheme="majorBidi" w:hAnsiTheme="majorBidi" w:cstheme="majorBidi"/>
            <w:sz w:val="24"/>
            <w:szCs w:val="24"/>
          </w:rPr>
          <w:t>My Portfolio (ilikecake.ie)</w:t>
        </w:r>
      </w:hyperlink>
      <w:r w:rsidR="004F636E" w:rsidRPr="006A3396">
        <w:t xml:space="preserve"> </w:t>
      </w:r>
      <w:r w:rsidR="004F636E">
        <w:t xml:space="preserve"> done.</w:t>
      </w:r>
    </w:p>
    <w:p w14:paraId="504CB621" w14:textId="77777777" w:rsidR="004F636E" w:rsidRPr="004F636E" w:rsidRDefault="004F636E" w:rsidP="004F636E"/>
    <w:p w14:paraId="4235C1B1" w14:textId="29F3F225" w:rsidR="004F636E" w:rsidRPr="004F636E" w:rsidRDefault="004F636E" w:rsidP="004F636E">
      <w:r w:rsidRPr="008F09F5">
        <w:rPr>
          <w:b/>
          <w:bCs/>
        </w:rPr>
        <w:t>P7</w:t>
      </w:r>
      <w:r w:rsidRPr="004F636E">
        <w:t xml:space="preserve"> Present a functional digital content system.</w:t>
      </w:r>
    </w:p>
    <w:p w14:paraId="349AFE07" w14:textId="5567DD6E" w:rsidR="00C05A2B" w:rsidRDefault="004F636E" w:rsidP="006A3396">
      <w:r>
        <w:t xml:space="preserve">Done. </w:t>
      </w:r>
    </w:p>
    <w:p w14:paraId="0CA6B9DA" w14:textId="4522E75C" w:rsidR="00C05A2B" w:rsidRDefault="00C05A2B"/>
    <w:p w14:paraId="671296F3" w14:textId="4F35E302" w:rsidR="00C05A2B" w:rsidRDefault="00C05A2B"/>
    <w:p w14:paraId="6152B1CB" w14:textId="77777777" w:rsidR="00C05A2B" w:rsidRDefault="00C05A2B"/>
    <w:p w14:paraId="16EB2144" w14:textId="77777777" w:rsidR="002459AD" w:rsidRDefault="002459AD" w:rsidP="006A3396"/>
    <w:p w14:paraId="35E4027C" w14:textId="67CD730A" w:rsidR="00C05A2B" w:rsidRDefault="008F09F5" w:rsidP="008F09F5">
      <w:r w:rsidRPr="008F09F5">
        <w:rPr>
          <w:b/>
          <w:bCs/>
        </w:rPr>
        <w:lastRenderedPageBreak/>
        <w:t>M3</w:t>
      </w:r>
      <w:r w:rsidRPr="008F09F5">
        <w:t xml:space="preserve"> Optimise media, selecting file types and codecs, to achieve a balance between media quality and file size.</w:t>
      </w:r>
    </w:p>
    <w:p w14:paraId="29EFAA0F" w14:textId="5FF5C9E7" w:rsidR="004E264F" w:rsidRDefault="00FE4698" w:rsidP="008F09F5">
      <w:pPr>
        <w:rPr>
          <w:rFonts w:ascii="Arial" w:hAnsi="Arial" w:cs="Arial"/>
          <w:b/>
          <w:bCs/>
          <w:color w:val="000000"/>
          <w:sz w:val="21"/>
          <w:szCs w:val="21"/>
          <w:shd w:val="clear" w:color="auto" w:fill="CCFFCC"/>
        </w:rPr>
      </w:pPr>
      <w:r>
        <w:rPr>
          <w:noProof/>
        </w:rPr>
        <w:drawing>
          <wp:anchor distT="0" distB="0" distL="114300" distR="114300" simplePos="0" relativeHeight="251692032" behindDoc="0" locked="0" layoutInCell="1" allowOverlap="1" wp14:anchorId="2F86B72A" wp14:editId="3B4CF23C">
            <wp:simplePos x="0" y="0"/>
            <wp:positionH relativeFrom="margin">
              <wp:posOffset>-1270</wp:posOffset>
            </wp:positionH>
            <wp:positionV relativeFrom="margin">
              <wp:posOffset>878840</wp:posOffset>
            </wp:positionV>
            <wp:extent cx="5731510" cy="2933700"/>
            <wp:effectExtent l="0" t="0" r="2540" b="0"/>
            <wp:wrapSquare wrapText="bothSides"/>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2933700"/>
                    </a:xfrm>
                    <a:prstGeom prst="rect">
                      <a:avLst/>
                    </a:prstGeom>
                  </pic:spPr>
                </pic:pic>
              </a:graphicData>
            </a:graphic>
          </wp:anchor>
        </w:drawing>
      </w:r>
      <w:r w:rsidR="004E264F">
        <w:t>First page validate</w:t>
      </w:r>
      <w:r w:rsidR="008F79DA">
        <w:t>s</w:t>
      </w:r>
      <w:r w:rsidR="004E264F">
        <w:t>:</w:t>
      </w:r>
      <w:r w:rsidR="004E264F" w:rsidRPr="004E264F">
        <w:rPr>
          <w:rFonts w:ascii="Arial" w:hAnsi="Arial" w:cs="Arial"/>
          <w:b/>
          <w:bCs/>
          <w:color w:val="000000"/>
          <w:sz w:val="21"/>
          <w:szCs w:val="21"/>
          <w:shd w:val="clear" w:color="auto" w:fill="CCFFCC"/>
        </w:rPr>
        <w:t xml:space="preserve"> </w:t>
      </w:r>
      <w:r w:rsidR="004E264F">
        <w:rPr>
          <w:rFonts w:ascii="Arial" w:hAnsi="Arial" w:cs="Arial"/>
          <w:b/>
          <w:bCs/>
          <w:color w:val="000000"/>
          <w:sz w:val="21"/>
          <w:szCs w:val="21"/>
          <w:shd w:val="clear" w:color="auto" w:fill="CCFFCC"/>
        </w:rPr>
        <w:t>Document checking completed. No errors or warnings to show.</w:t>
      </w:r>
    </w:p>
    <w:p w14:paraId="05E67365" w14:textId="77777777" w:rsidR="00560E49" w:rsidRDefault="00560E49" w:rsidP="008F09F5"/>
    <w:p w14:paraId="4FC33514" w14:textId="7B260A9A" w:rsidR="004E264F" w:rsidRDefault="00560E49" w:rsidP="008F09F5">
      <w:r>
        <w:rPr>
          <w:noProof/>
        </w:rPr>
        <w:drawing>
          <wp:anchor distT="0" distB="0" distL="114300" distR="114300" simplePos="0" relativeHeight="251693056" behindDoc="0" locked="0" layoutInCell="1" allowOverlap="1" wp14:anchorId="2FA67CE5" wp14:editId="5730E77F">
            <wp:simplePos x="0" y="0"/>
            <wp:positionH relativeFrom="margin">
              <wp:posOffset>-48895</wp:posOffset>
            </wp:positionH>
            <wp:positionV relativeFrom="margin">
              <wp:posOffset>4450080</wp:posOffset>
            </wp:positionV>
            <wp:extent cx="5731510" cy="3830955"/>
            <wp:effectExtent l="0" t="0" r="2540" b="0"/>
            <wp:wrapSquare wrapText="bothSides"/>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830955"/>
                    </a:xfrm>
                    <a:prstGeom prst="rect">
                      <a:avLst/>
                    </a:prstGeom>
                  </pic:spPr>
                </pic:pic>
              </a:graphicData>
            </a:graphic>
          </wp:anchor>
        </w:drawing>
      </w:r>
      <w:r w:rsidR="004E264F">
        <w:t xml:space="preserve"> </w:t>
      </w:r>
      <w:r>
        <w:t>Second Page:</w:t>
      </w:r>
    </w:p>
    <w:p w14:paraId="2558A87D" w14:textId="47113B8A" w:rsidR="00560E49" w:rsidRDefault="00560E49" w:rsidP="008F09F5"/>
    <w:p w14:paraId="0AD0AABC" w14:textId="77777777" w:rsidR="00560E49" w:rsidRDefault="00560E49">
      <w:r>
        <w:br w:type="page"/>
      </w:r>
    </w:p>
    <w:p w14:paraId="503CFE68" w14:textId="742B2118" w:rsidR="005209BE" w:rsidRDefault="005209BE" w:rsidP="004E5718">
      <w:r>
        <w:rPr>
          <w:noProof/>
        </w:rPr>
        <w:lastRenderedPageBreak/>
        <w:drawing>
          <wp:anchor distT="0" distB="0" distL="114300" distR="114300" simplePos="0" relativeHeight="251694080" behindDoc="0" locked="0" layoutInCell="1" allowOverlap="1" wp14:anchorId="2242592D" wp14:editId="56D42F3D">
            <wp:simplePos x="0" y="0"/>
            <wp:positionH relativeFrom="margin">
              <wp:align>left</wp:align>
            </wp:positionH>
            <wp:positionV relativeFrom="margin">
              <wp:posOffset>200025</wp:posOffset>
            </wp:positionV>
            <wp:extent cx="4029075" cy="2296160"/>
            <wp:effectExtent l="0" t="0" r="9525" b="8890"/>
            <wp:wrapSquare wrapText="bothSides"/>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029075" cy="2296160"/>
                    </a:xfrm>
                    <a:prstGeom prst="rect">
                      <a:avLst/>
                    </a:prstGeom>
                  </pic:spPr>
                </pic:pic>
              </a:graphicData>
            </a:graphic>
            <wp14:sizeRelH relativeFrom="margin">
              <wp14:pctWidth>0</wp14:pctWidth>
            </wp14:sizeRelH>
            <wp14:sizeRelV relativeFrom="margin">
              <wp14:pctHeight>0</wp14:pctHeight>
            </wp14:sizeRelV>
          </wp:anchor>
        </w:drawing>
      </w:r>
      <w:r w:rsidR="00560E49">
        <w:t>Third Page:</w:t>
      </w:r>
    </w:p>
    <w:p w14:paraId="02721582" w14:textId="77777777" w:rsidR="004E5718" w:rsidRDefault="004E5718" w:rsidP="00C05A2B"/>
    <w:p w14:paraId="0AF132E4" w14:textId="77777777" w:rsidR="004E5718" w:rsidRDefault="004E5718" w:rsidP="00C05A2B"/>
    <w:p w14:paraId="66B0F1C4" w14:textId="77777777" w:rsidR="004E5718" w:rsidRDefault="004E5718" w:rsidP="00C05A2B"/>
    <w:p w14:paraId="523388F5" w14:textId="77777777" w:rsidR="004E5718" w:rsidRDefault="004E5718" w:rsidP="00C05A2B"/>
    <w:p w14:paraId="663B3ED4" w14:textId="77777777" w:rsidR="004E5718" w:rsidRDefault="004E5718" w:rsidP="00C05A2B"/>
    <w:p w14:paraId="5E96666B" w14:textId="77777777" w:rsidR="004E5718" w:rsidRDefault="004E5718" w:rsidP="00C05A2B"/>
    <w:p w14:paraId="25B8C63D" w14:textId="77777777" w:rsidR="004E5718" w:rsidRDefault="004E5718" w:rsidP="00C05A2B"/>
    <w:p w14:paraId="7644E196" w14:textId="77777777" w:rsidR="004E5718" w:rsidRDefault="004E5718" w:rsidP="00C05A2B"/>
    <w:p w14:paraId="3E4754FC" w14:textId="63F7F573" w:rsidR="004E5718" w:rsidRDefault="005209BE" w:rsidP="00C05A2B">
      <w:r>
        <w:t>Fo</w:t>
      </w:r>
      <w:r w:rsidR="004E5718">
        <w:t>u</w:t>
      </w:r>
      <w:r>
        <w:t xml:space="preserve">rth </w:t>
      </w:r>
      <w:r w:rsidR="004E5718">
        <w:t>Page:</w:t>
      </w:r>
    </w:p>
    <w:p w14:paraId="1B977E40" w14:textId="77777777" w:rsidR="004E5718" w:rsidRDefault="004E5718" w:rsidP="00C05A2B"/>
    <w:p w14:paraId="44C56649" w14:textId="77777777" w:rsidR="004E5718" w:rsidRDefault="004E5718" w:rsidP="00C05A2B"/>
    <w:p w14:paraId="510BA753" w14:textId="77777777" w:rsidR="004E5718" w:rsidRDefault="004E5718" w:rsidP="00C05A2B"/>
    <w:p w14:paraId="0AE2D7DA" w14:textId="77777777" w:rsidR="004E5718" w:rsidRDefault="004E5718" w:rsidP="00C05A2B"/>
    <w:p w14:paraId="26069AAA" w14:textId="77777777" w:rsidR="004E5718" w:rsidRDefault="004E5718" w:rsidP="00C05A2B"/>
    <w:p w14:paraId="471DC8F4" w14:textId="77777777" w:rsidR="004E5718" w:rsidRDefault="004E5718" w:rsidP="00C05A2B"/>
    <w:p w14:paraId="5FC148DC" w14:textId="77777777" w:rsidR="004E5718" w:rsidRDefault="004E5718" w:rsidP="00C05A2B"/>
    <w:p w14:paraId="61B2D484" w14:textId="77777777" w:rsidR="004E5718" w:rsidRDefault="004E5718" w:rsidP="00C05A2B"/>
    <w:p w14:paraId="3AC615A5" w14:textId="77777777" w:rsidR="004E5718" w:rsidRDefault="004E5718" w:rsidP="00C05A2B"/>
    <w:p w14:paraId="2B61DA14" w14:textId="77777777" w:rsidR="004E5718" w:rsidRDefault="004E5718" w:rsidP="00C05A2B">
      <w:r>
        <w:rPr>
          <w:noProof/>
        </w:rPr>
        <w:drawing>
          <wp:anchor distT="0" distB="0" distL="114300" distR="114300" simplePos="0" relativeHeight="251695104" behindDoc="0" locked="0" layoutInCell="1" allowOverlap="1" wp14:anchorId="27B06B00" wp14:editId="7F1ACD75">
            <wp:simplePos x="0" y="0"/>
            <wp:positionH relativeFrom="margin">
              <wp:align>left</wp:align>
            </wp:positionH>
            <wp:positionV relativeFrom="margin">
              <wp:posOffset>2812415</wp:posOffset>
            </wp:positionV>
            <wp:extent cx="4062480" cy="2343150"/>
            <wp:effectExtent l="0" t="0" r="0" b="0"/>
            <wp:wrapSquare wrapText="bothSides"/>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062480" cy="2343150"/>
                    </a:xfrm>
                    <a:prstGeom prst="rect">
                      <a:avLst/>
                    </a:prstGeom>
                  </pic:spPr>
                </pic:pic>
              </a:graphicData>
            </a:graphic>
          </wp:anchor>
        </w:drawing>
      </w:r>
      <w:r>
        <w:t>Fifth Page:</w:t>
      </w:r>
    </w:p>
    <w:p w14:paraId="754DE522" w14:textId="77777777" w:rsidR="004E5718" w:rsidRDefault="004E5718" w:rsidP="00C05A2B"/>
    <w:p w14:paraId="13DE2808" w14:textId="77777777" w:rsidR="004E5718" w:rsidRDefault="004E5718" w:rsidP="00C05A2B"/>
    <w:p w14:paraId="783269E0" w14:textId="77777777" w:rsidR="004E5718" w:rsidRDefault="004E5718" w:rsidP="00C05A2B"/>
    <w:p w14:paraId="544DEAAF" w14:textId="77777777" w:rsidR="004E5718" w:rsidRDefault="004E5718" w:rsidP="00C05A2B"/>
    <w:p w14:paraId="146DD9E5" w14:textId="77777777" w:rsidR="004E5718" w:rsidRDefault="004E5718" w:rsidP="00C05A2B"/>
    <w:p w14:paraId="02219175" w14:textId="77777777" w:rsidR="004E5718" w:rsidRDefault="004E5718" w:rsidP="00C05A2B"/>
    <w:p w14:paraId="16DBC567" w14:textId="77777777" w:rsidR="004E5718" w:rsidRDefault="004E5718" w:rsidP="00C05A2B"/>
    <w:p w14:paraId="4FF0A42C" w14:textId="77777777" w:rsidR="004E5718" w:rsidRDefault="004E5718" w:rsidP="00C05A2B"/>
    <w:p w14:paraId="1E886FFF" w14:textId="77777777" w:rsidR="004E5718" w:rsidRDefault="004E5718" w:rsidP="00C05A2B"/>
    <w:p w14:paraId="79BC67D6" w14:textId="00AB0051" w:rsidR="00396CFC" w:rsidRPr="006A3396" w:rsidRDefault="004E5718" w:rsidP="00C05A2B">
      <w:r>
        <w:rPr>
          <w:noProof/>
        </w:rPr>
        <w:drawing>
          <wp:anchor distT="0" distB="0" distL="114300" distR="114300" simplePos="0" relativeHeight="251696128" behindDoc="0" locked="0" layoutInCell="1" allowOverlap="1" wp14:anchorId="73FAFF22" wp14:editId="4831A613">
            <wp:simplePos x="0" y="0"/>
            <wp:positionH relativeFrom="margin">
              <wp:posOffset>28575</wp:posOffset>
            </wp:positionH>
            <wp:positionV relativeFrom="margin">
              <wp:posOffset>5781675</wp:posOffset>
            </wp:positionV>
            <wp:extent cx="4000500" cy="2341880"/>
            <wp:effectExtent l="0" t="0" r="0" b="1270"/>
            <wp:wrapSquare wrapText="bothSides"/>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000500" cy="2341880"/>
                    </a:xfrm>
                    <a:prstGeom prst="rect">
                      <a:avLst/>
                    </a:prstGeom>
                  </pic:spPr>
                </pic:pic>
              </a:graphicData>
            </a:graphic>
            <wp14:sizeRelH relativeFrom="margin">
              <wp14:pctWidth>0</wp14:pctWidth>
            </wp14:sizeRelH>
            <wp14:sizeRelV relativeFrom="margin">
              <wp14:pctHeight>0</wp14:pctHeight>
            </wp14:sizeRelV>
          </wp:anchor>
        </w:drawing>
      </w:r>
      <w:r w:rsidR="00C05A2B">
        <w:br w:type="page"/>
      </w:r>
    </w:p>
    <w:p w14:paraId="2FC8BBA9" w14:textId="77777777" w:rsidR="004E5718" w:rsidRDefault="004E5718">
      <w:pPr>
        <w:rPr>
          <w:bCs/>
        </w:rPr>
      </w:pPr>
      <w:r w:rsidRPr="004E5718">
        <w:rPr>
          <w:bCs/>
        </w:rPr>
        <w:lastRenderedPageBreak/>
        <w:t>Sixth Page:</w:t>
      </w:r>
    </w:p>
    <w:p w14:paraId="1D18DB41" w14:textId="2EA1D468" w:rsidR="004E5718" w:rsidRPr="004E5718" w:rsidRDefault="004E5718">
      <w:pPr>
        <w:rPr>
          <w:bCs/>
        </w:rPr>
      </w:pPr>
      <w:r>
        <w:rPr>
          <w:noProof/>
        </w:rPr>
        <w:drawing>
          <wp:inline distT="0" distB="0" distL="0" distR="0" wp14:anchorId="115E586D" wp14:editId="61C4AB1C">
            <wp:extent cx="5731510" cy="3230245"/>
            <wp:effectExtent l="0" t="0" r="2540" b="8255"/>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33"/>
                    <a:stretch>
                      <a:fillRect/>
                    </a:stretch>
                  </pic:blipFill>
                  <pic:spPr>
                    <a:xfrm>
                      <a:off x="0" y="0"/>
                      <a:ext cx="5731510" cy="3230245"/>
                    </a:xfrm>
                    <a:prstGeom prst="rect">
                      <a:avLst/>
                    </a:prstGeom>
                  </pic:spPr>
                </pic:pic>
              </a:graphicData>
            </a:graphic>
          </wp:inline>
        </w:drawing>
      </w:r>
      <w:r w:rsidRPr="004E5718">
        <w:rPr>
          <w:bCs/>
        </w:rPr>
        <w:br w:type="page"/>
      </w:r>
    </w:p>
    <w:p w14:paraId="0E07FB3A" w14:textId="66BDDECA" w:rsidR="00396CFC" w:rsidRPr="007726D5" w:rsidRDefault="00396CFC" w:rsidP="007726D5">
      <w:pPr>
        <w:pStyle w:val="ListParagraph"/>
        <w:numPr>
          <w:ilvl w:val="0"/>
          <w:numId w:val="6"/>
        </w:numPr>
        <w:rPr>
          <w:b/>
        </w:rPr>
      </w:pPr>
      <w:r w:rsidRPr="007726D5">
        <w:rPr>
          <w:b/>
        </w:rPr>
        <w:lastRenderedPageBreak/>
        <w:t xml:space="preserve">LO4 Evaluate digital content presented through a web browser: </w:t>
      </w:r>
    </w:p>
    <w:p w14:paraId="04A0BF73" w14:textId="3B424EC2" w:rsidR="00915ED9" w:rsidRPr="006A3396" w:rsidRDefault="00915ED9" w:rsidP="006A3396">
      <w:pPr>
        <w:rPr>
          <w:b/>
        </w:rPr>
      </w:pPr>
    </w:p>
    <w:p w14:paraId="38123C73" w14:textId="32D2A732" w:rsidR="00915ED9" w:rsidRPr="006A3396" w:rsidRDefault="00915ED9" w:rsidP="006A3396">
      <w:pPr>
        <w:rPr>
          <w:u w:val="single"/>
        </w:rPr>
      </w:pPr>
      <w:r w:rsidRPr="006A3396">
        <w:rPr>
          <w:u w:val="single"/>
        </w:rPr>
        <w:t xml:space="preserve">Use this feedback to critically evaluate the success of your website in meeting user needs. </w:t>
      </w:r>
    </w:p>
    <w:p w14:paraId="4779CEDB" w14:textId="6B928095" w:rsidR="00430512" w:rsidRPr="006A3396" w:rsidRDefault="00430512" w:rsidP="006A3396"/>
    <w:p w14:paraId="70128949" w14:textId="3D58ABAE" w:rsidR="009A7A0C" w:rsidRPr="006A3396" w:rsidRDefault="00430512" w:rsidP="0095698B">
      <w:r w:rsidRPr="006A3396">
        <w:t xml:space="preserve">This section </w:t>
      </w:r>
      <w:r w:rsidR="009A7A0C" w:rsidRPr="006A3396">
        <w:t xml:space="preserve">is </w:t>
      </w:r>
      <w:r w:rsidRPr="006A3396">
        <w:t xml:space="preserve">very important </w:t>
      </w:r>
      <w:r w:rsidR="00E61623" w:rsidRPr="006A3396">
        <w:t xml:space="preserve">and helped me in developing my web because of the comments and adduces I got from colleagues after the web presentation, and I will touch on each </w:t>
      </w:r>
      <w:r w:rsidR="009A7A0C" w:rsidRPr="006A3396">
        <w:t xml:space="preserve">modification I worked on: </w:t>
      </w:r>
    </w:p>
    <w:p w14:paraId="44411F6D" w14:textId="7430318D" w:rsidR="009A7A0C" w:rsidRPr="006A3396" w:rsidRDefault="009A7A0C" w:rsidP="0095698B">
      <w:r w:rsidRPr="006A3396">
        <w:t>First Feedback likes the change that I made like background colour and education page design and there was a note on the about me page if the paragraph is divided into sections will more facilitate the reading process.</w:t>
      </w:r>
    </w:p>
    <w:p w14:paraId="41DE8996" w14:textId="77777777" w:rsidR="0095698B" w:rsidRDefault="0095698B" w:rsidP="0095698B">
      <w:r w:rsidRPr="006A3396">
        <w:rPr>
          <w:noProof/>
        </w:rPr>
        <w:drawing>
          <wp:anchor distT="0" distB="0" distL="114300" distR="114300" simplePos="0" relativeHeight="251660288" behindDoc="0" locked="0" layoutInCell="1" allowOverlap="1" wp14:anchorId="65342563" wp14:editId="337C438E">
            <wp:simplePos x="0" y="0"/>
            <wp:positionH relativeFrom="margin">
              <wp:posOffset>-47625</wp:posOffset>
            </wp:positionH>
            <wp:positionV relativeFrom="margin">
              <wp:posOffset>2886075</wp:posOffset>
            </wp:positionV>
            <wp:extent cx="2809875" cy="2647950"/>
            <wp:effectExtent l="0" t="0" r="9525" b="0"/>
            <wp:wrapSquare wrapText="bothSides"/>
            <wp:docPr id="3" name="Picture 3"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screen with white text&#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2809875" cy="2647950"/>
                    </a:xfrm>
                    <a:prstGeom prst="rect">
                      <a:avLst/>
                    </a:prstGeom>
                  </pic:spPr>
                </pic:pic>
              </a:graphicData>
            </a:graphic>
            <wp14:sizeRelH relativeFrom="margin">
              <wp14:pctWidth>0</wp14:pctWidth>
            </wp14:sizeRelH>
            <wp14:sizeRelV relativeFrom="margin">
              <wp14:pctHeight>0</wp14:pctHeight>
            </wp14:sizeRelV>
          </wp:anchor>
        </w:drawing>
      </w:r>
      <w:r w:rsidR="009A7A0C" w:rsidRPr="006A3396">
        <w:t xml:space="preserve">                    Before changing:                                                                        After changing:</w:t>
      </w:r>
    </w:p>
    <w:p w14:paraId="07EC0325" w14:textId="51123094" w:rsidR="0095698B" w:rsidRPr="006A3396" w:rsidRDefault="0095698B" w:rsidP="0095698B">
      <w:r w:rsidRPr="006A3396">
        <w:rPr>
          <w:noProof/>
        </w:rPr>
        <w:drawing>
          <wp:anchor distT="0" distB="0" distL="114300" distR="114300" simplePos="0" relativeHeight="251661312" behindDoc="0" locked="0" layoutInCell="1" allowOverlap="1" wp14:anchorId="2CD4844D" wp14:editId="4822C23D">
            <wp:simplePos x="0" y="0"/>
            <wp:positionH relativeFrom="margin">
              <wp:posOffset>3028950</wp:posOffset>
            </wp:positionH>
            <wp:positionV relativeFrom="margin">
              <wp:posOffset>2896235</wp:posOffset>
            </wp:positionV>
            <wp:extent cx="3165475" cy="2618740"/>
            <wp:effectExtent l="0" t="0" r="0"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65475" cy="2618740"/>
                    </a:xfrm>
                    <a:prstGeom prst="rect">
                      <a:avLst/>
                    </a:prstGeom>
                  </pic:spPr>
                </pic:pic>
              </a:graphicData>
            </a:graphic>
            <wp14:sizeRelH relativeFrom="margin">
              <wp14:pctWidth>0</wp14:pctWidth>
            </wp14:sizeRelH>
          </wp:anchor>
        </w:drawing>
      </w:r>
    </w:p>
    <w:p w14:paraId="296453DE" w14:textId="38B1F717" w:rsidR="00127A31" w:rsidRPr="006A3396" w:rsidRDefault="00861139" w:rsidP="0095698B">
      <w:r w:rsidRPr="006A3396">
        <w:t xml:space="preserve">Second </w:t>
      </w:r>
      <w:r w:rsidR="00BE77CA" w:rsidRPr="006A3396">
        <w:t xml:space="preserve">feedback. also likes the web overall, but one note in the experience page </w:t>
      </w:r>
      <w:r w:rsidR="00127A31" w:rsidRPr="006A3396">
        <w:t xml:space="preserve">is </w:t>
      </w:r>
      <w:r w:rsidR="00BE77CA" w:rsidRPr="006A3396">
        <w:t xml:space="preserve">if I make the spacing between the lines in read more section, will be </w:t>
      </w:r>
      <w:proofErr w:type="gramStart"/>
      <w:r w:rsidR="00BE77CA" w:rsidRPr="006A3396">
        <w:t>more clear</w:t>
      </w:r>
      <w:proofErr w:type="gramEnd"/>
      <w:r w:rsidR="00BE77CA" w:rsidRPr="006A3396">
        <w:t xml:space="preserve"> or make a list.</w:t>
      </w:r>
    </w:p>
    <w:p w14:paraId="5004CDBB" w14:textId="2AFF56FF" w:rsidR="00127A31" w:rsidRDefault="00127A31" w:rsidP="006A3396">
      <w:r w:rsidRPr="006A3396">
        <w:t xml:space="preserve">Before:                                                                                </w:t>
      </w:r>
      <w:r w:rsidR="004543B7">
        <w:t xml:space="preserve">              </w:t>
      </w:r>
      <w:r w:rsidRPr="006A3396">
        <w:t xml:space="preserve">    after: </w:t>
      </w:r>
    </w:p>
    <w:p w14:paraId="15FBAE64" w14:textId="40EF9583" w:rsidR="004543B7" w:rsidRDefault="004543B7" w:rsidP="006A3396"/>
    <w:p w14:paraId="735D0BFB" w14:textId="4247A1AD" w:rsidR="004543B7" w:rsidRDefault="0095698B" w:rsidP="006A3396">
      <w:r w:rsidRPr="006A3396">
        <w:rPr>
          <w:noProof/>
        </w:rPr>
        <w:drawing>
          <wp:anchor distT="0" distB="0" distL="114300" distR="114300" simplePos="0" relativeHeight="251659264" behindDoc="0" locked="0" layoutInCell="1" allowOverlap="1" wp14:anchorId="59FC0709" wp14:editId="2BE4158F">
            <wp:simplePos x="0" y="0"/>
            <wp:positionH relativeFrom="margin">
              <wp:posOffset>3163570</wp:posOffset>
            </wp:positionH>
            <wp:positionV relativeFrom="margin">
              <wp:posOffset>6752590</wp:posOffset>
            </wp:positionV>
            <wp:extent cx="2539365" cy="1800225"/>
            <wp:effectExtent l="0" t="0" r="0" b="9525"/>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39365" cy="1800225"/>
                    </a:xfrm>
                    <a:prstGeom prst="rect">
                      <a:avLst/>
                    </a:prstGeom>
                  </pic:spPr>
                </pic:pic>
              </a:graphicData>
            </a:graphic>
            <wp14:sizeRelH relativeFrom="margin">
              <wp14:pctWidth>0</wp14:pctWidth>
            </wp14:sizeRelH>
            <wp14:sizeRelV relativeFrom="margin">
              <wp14:pctHeight>0</wp14:pctHeight>
            </wp14:sizeRelV>
          </wp:anchor>
        </w:drawing>
      </w:r>
      <w:r w:rsidRPr="006A3396">
        <w:rPr>
          <w:noProof/>
        </w:rPr>
        <w:drawing>
          <wp:anchor distT="0" distB="0" distL="114300" distR="114300" simplePos="0" relativeHeight="251658240" behindDoc="0" locked="0" layoutInCell="1" allowOverlap="1" wp14:anchorId="67F9D394" wp14:editId="2808CCFC">
            <wp:simplePos x="0" y="0"/>
            <wp:positionH relativeFrom="margin">
              <wp:posOffset>-9525</wp:posOffset>
            </wp:positionH>
            <wp:positionV relativeFrom="margin">
              <wp:posOffset>6877050</wp:posOffset>
            </wp:positionV>
            <wp:extent cx="2457450" cy="1741170"/>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457450" cy="1741170"/>
                    </a:xfrm>
                    <a:prstGeom prst="rect">
                      <a:avLst/>
                    </a:prstGeom>
                  </pic:spPr>
                </pic:pic>
              </a:graphicData>
            </a:graphic>
            <wp14:sizeRelH relativeFrom="margin">
              <wp14:pctWidth>0</wp14:pctWidth>
            </wp14:sizeRelH>
            <wp14:sizeRelV relativeFrom="margin">
              <wp14:pctHeight>0</wp14:pctHeight>
            </wp14:sizeRelV>
          </wp:anchor>
        </w:drawing>
      </w:r>
    </w:p>
    <w:p w14:paraId="78332824" w14:textId="69393EB7" w:rsidR="004543B7" w:rsidRDefault="004543B7" w:rsidP="006A3396"/>
    <w:p w14:paraId="29488B64" w14:textId="181C6077" w:rsidR="004543B7" w:rsidRDefault="004543B7" w:rsidP="006A3396"/>
    <w:p w14:paraId="3E9FFCCF" w14:textId="6076B2B9" w:rsidR="004543B7" w:rsidRDefault="004543B7" w:rsidP="006A3396"/>
    <w:p w14:paraId="495C94D5" w14:textId="77777777" w:rsidR="004543B7" w:rsidRPr="006A3396" w:rsidRDefault="004543B7" w:rsidP="006A3396"/>
    <w:p w14:paraId="37DBB23D" w14:textId="393EF3A0" w:rsidR="00127A31" w:rsidRPr="006A3396" w:rsidRDefault="00127A31" w:rsidP="006A3396"/>
    <w:p w14:paraId="1D109678" w14:textId="2069341D" w:rsidR="004543B7" w:rsidRDefault="004543B7" w:rsidP="006A3396"/>
    <w:p w14:paraId="7F01110D" w14:textId="708BE1BC" w:rsidR="004543B7" w:rsidRPr="006A3396" w:rsidRDefault="004543B7" w:rsidP="006A3396"/>
    <w:p w14:paraId="5E647E9A" w14:textId="6A34181A" w:rsidR="00127A31" w:rsidRPr="006A3396" w:rsidRDefault="00DF554A" w:rsidP="006A3396">
      <w:r w:rsidRPr="006A3396">
        <w:t xml:space="preserve">The third </w:t>
      </w:r>
      <w:r w:rsidR="005131D9" w:rsidRPr="006A3396">
        <w:t>comment, I got a good one also and they like the changes that I made for the web, but with the good note in the project page to make the hover only on the posters and remove it on the video, really it was good advice to make it easy for the user to see the video without any complected</w:t>
      </w:r>
      <w:r w:rsidRPr="006A3396">
        <w:t xml:space="preserve">. </w:t>
      </w:r>
    </w:p>
    <w:p w14:paraId="3EFDD98E" w14:textId="2B8FE412" w:rsidR="005131D9" w:rsidRPr="006A3396" w:rsidRDefault="005131D9" w:rsidP="006A3396"/>
    <w:p w14:paraId="4A2D44F4" w14:textId="3D8ED1CD" w:rsidR="005131D9" w:rsidRDefault="005131D9" w:rsidP="006A3396">
      <w:r w:rsidRPr="006A3396">
        <w:t xml:space="preserve">I removed the hover from the </w:t>
      </w:r>
      <w:proofErr w:type="gramStart"/>
      <w:r w:rsidRPr="006A3396">
        <w:t>video</w:t>
      </w:r>
      <w:proofErr w:type="gramEnd"/>
      <w:r w:rsidRPr="006A3396">
        <w:t xml:space="preserve"> and I design a border to give it a nice look. </w:t>
      </w:r>
    </w:p>
    <w:p w14:paraId="0789C1C3" w14:textId="37BAB51A" w:rsidR="004543B7" w:rsidRDefault="0095698B" w:rsidP="006A3396">
      <w:r w:rsidRPr="006A3396">
        <w:rPr>
          <w:noProof/>
        </w:rPr>
        <w:drawing>
          <wp:anchor distT="0" distB="0" distL="114300" distR="114300" simplePos="0" relativeHeight="251662336" behindDoc="0" locked="0" layoutInCell="1" allowOverlap="1" wp14:anchorId="570B5CD4" wp14:editId="161E3507">
            <wp:simplePos x="0" y="0"/>
            <wp:positionH relativeFrom="margin">
              <wp:posOffset>789305</wp:posOffset>
            </wp:positionH>
            <wp:positionV relativeFrom="margin">
              <wp:posOffset>1734820</wp:posOffset>
            </wp:positionV>
            <wp:extent cx="4286250" cy="3090032"/>
            <wp:effectExtent l="0" t="0" r="0" b="0"/>
            <wp:wrapSquare wrapText="bothSides"/>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286250" cy="3090032"/>
                    </a:xfrm>
                    <a:prstGeom prst="rect">
                      <a:avLst/>
                    </a:prstGeom>
                  </pic:spPr>
                </pic:pic>
              </a:graphicData>
            </a:graphic>
          </wp:anchor>
        </w:drawing>
      </w:r>
    </w:p>
    <w:p w14:paraId="0E7E2719" w14:textId="18AE970B" w:rsidR="004543B7" w:rsidRDefault="004543B7" w:rsidP="006A3396"/>
    <w:p w14:paraId="7CE533DE" w14:textId="4C118010" w:rsidR="004543B7" w:rsidRDefault="004543B7" w:rsidP="006A3396"/>
    <w:p w14:paraId="2E9BC5E7" w14:textId="7098F9F9" w:rsidR="004543B7" w:rsidRDefault="004543B7" w:rsidP="006A3396"/>
    <w:p w14:paraId="1AB6FB24" w14:textId="78CD4650" w:rsidR="004543B7" w:rsidRDefault="004543B7" w:rsidP="006A3396"/>
    <w:p w14:paraId="760F7664" w14:textId="7D3B236E" w:rsidR="004543B7" w:rsidRDefault="004543B7" w:rsidP="006A3396"/>
    <w:p w14:paraId="3DB6D60A" w14:textId="2A3E0EDB" w:rsidR="004543B7" w:rsidRDefault="004543B7" w:rsidP="006A3396"/>
    <w:p w14:paraId="29CCBD81" w14:textId="66FA2D51" w:rsidR="004543B7" w:rsidRPr="006A3396" w:rsidRDefault="004543B7" w:rsidP="006A3396"/>
    <w:p w14:paraId="20AB65A5" w14:textId="2A49401B" w:rsidR="00127A31" w:rsidRPr="006A3396" w:rsidRDefault="00127A31" w:rsidP="006A3396"/>
    <w:p w14:paraId="1BC53671" w14:textId="7AD7283C" w:rsidR="004543B7" w:rsidRDefault="004543B7" w:rsidP="004543B7"/>
    <w:p w14:paraId="0E77CC42" w14:textId="540513BA" w:rsidR="004543B7" w:rsidRDefault="004543B7" w:rsidP="004543B7"/>
    <w:p w14:paraId="4E907900" w14:textId="77777777" w:rsidR="004543B7" w:rsidRDefault="004543B7" w:rsidP="004543B7"/>
    <w:p w14:paraId="036F067F" w14:textId="5BD0E147" w:rsidR="00127A31" w:rsidRDefault="00003209" w:rsidP="004543B7">
      <w:r w:rsidRPr="006A3396">
        <w:t xml:space="preserve">Other comments, to add heading in about me page like other pages, and to change the button shape and colour to be same in all pages and clear with the same colour, </w:t>
      </w:r>
      <w:proofErr w:type="gramStart"/>
      <w:r w:rsidRPr="006A3396">
        <w:t>size</w:t>
      </w:r>
      <w:proofErr w:type="gramEnd"/>
      <w:r w:rsidRPr="006A3396">
        <w:t xml:space="preserve"> and style.  </w:t>
      </w:r>
    </w:p>
    <w:p w14:paraId="3AAF9F22" w14:textId="77777777" w:rsidR="007333F6" w:rsidRPr="006A3396" w:rsidRDefault="007333F6" w:rsidP="004543B7"/>
    <w:p w14:paraId="01077B62" w14:textId="6ED2BDAC" w:rsidR="00003209" w:rsidRPr="006A3396" w:rsidRDefault="00003209" w:rsidP="006A3396">
      <w:r w:rsidRPr="006A3396">
        <w:t xml:space="preserve">Also, they like the education page and colour just if </w:t>
      </w:r>
      <w:proofErr w:type="gramStart"/>
      <w:r w:rsidRPr="006A3396">
        <w:t>possible</w:t>
      </w:r>
      <w:proofErr w:type="gramEnd"/>
      <w:r w:rsidRPr="006A3396">
        <w:t xml:space="preserve"> to remove the heading and the web is good overall. </w:t>
      </w:r>
    </w:p>
    <w:p w14:paraId="6B59226A" w14:textId="7A2CA3FD" w:rsidR="00CC6DCF" w:rsidRPr="006A3396" w:rsidRDefault="00CC6DCF" w:rsidP="006A3396"/>
    <w:p w14:paraId="02ACE166" w14:textId="220BE131" w:rsidR="004543B7" w:rsidRPr="006A3396" w:rsidRDefault="0095698B" w:rsidP="004543B7">
      <w:r w:rsidRPr="006A3396">
        <w:rPr>
          <w:noProof/>
        </w:rPr>
        <w:drawing>
          <wp:anchor distT="0" distB="0" distL="114300" distR="114300" simplePos="0" relativeHeight="251664384" behindDoc="0" locked="0" layoutInCell="1" allowOverlap="1" wp14:anchorId="72F29598" wp14:editId="5E8335CE">
            <wp:simplePos x="0" y="0"/>
            <wp:positionH relativeFrom="margin">
              <wp:posOffset>-86995</wp:posOffset>
            </wp:positionH>
            <wp:positionV relativeFrom="bottomMargin">
              <wp:posOffset>-1964055</wp:posOffset>
            </wp:positionV>
            <wp:extent cx="5731510" cy="2316480"/>
            <wp:effectExtent l="0" t="0" r="2540" b="7620"/>
            <wp:wrapSquare wrapText="bothSides"/>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2316480"/>
                    </a:xfrm>
                    <a:prstGeom prst="rect">
                      <a:avLst/>
                    </a:prstGeom>
                  </pic:spPr>
                </pic:pic>
              </a:graphicData>
            </a:graphic>
          </wp:anchor>
        </w:drawing>
      </w:r>
      <w:r w:rsidR="00CC6DCF" w:rsidRPr="006A3396">
        <w:t>I added the heading:</w:t>
      </w:r>
    </w:p>
    <w:p w14:paraId="575AFCEC" w14:textId="28C74813" w:rsidR="007333F6" w:rsidRDefault="007333F6" w:rsidP="006A3396"/>
    <w:p w14:paraId="37E0C2FE" w14:textId="40554383" w:rsidR="007333F6" w:rsidRPr="006A3396" w:rsidRDefault="007333F6" w:rsidP="006A3396"/>
    <w:p w14:paraId="3D9EDBD4" w14:textId="2F27D240" w:rsidR="00CC6DCF" w:rsidRPr="006A3396" w:rsidRDefault="0095698B" w:rsidP="006A3396">
      <w:r w:rsidRPr="006A3396">
        <w:rPr>
          <w:noProof/>
        </w:rPr>
        <w:drawing>
          <wp:anchor distT="0" distB="0" distL="114300" distR="114300" simplePos="0" relativeHeight="251666432" behindDoc="0" locked="0" layoutInCell="1" allowOverlap="1" wp14:anchorId="090FB595" wp14:editId="0DFA194A">
            <wp:simplePos x="0" y="0"/>
            <wp:positionH relativeFrom="margin">
              <wp:posOffset>4036060</wp:posOffset>
            </wp:positionH>
            <wp:positionV relativeFrom="margin">
              <wp:posOffset>1019175</wp:posOffset>
            </wp:positionV>
            <wp:extent cx="2150110" cy="2638425"/>
            <wp:effectExtent l="0" t="0" r="2540" b="9525"/>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50110" cy="2638425"/>
                    </a:xfrm>
                    <a:prstGeom prst="rect">
                      <a:avLst/>
                    </a:prstGeom>
                  </pic:spPr>
                </pic:pic>
              </a:graphicData>
            </a:graphic>
            <wp14:sizeRelH relativeFrom="margin">
              <wp14:pctWidth>0</wp14:pctWidth>
            </wp14:sizeRelH>
            <wp14:sizeRelV relativeFrom="margin">
              <wp14:pctHeight>0</wp14:pctHeight>
            </wp14:sizeRelV>
          </wp:anchor>
        </w:drawing>
      </w:r>
      <w:r w:rsidRPr="006A3396">
        <w:rPr>
          <w:noProof/>
        </w:rPr>
        <w:drawing>
          <wp:anchor distT="0" distB="0" distL="114300" distR="114300" simplePos="0" relativeHeight="251665408" behindDoc="0" locked="0" layoutInCell="1" allowOverlap="1" wp14:anchorId="0072AFE4" wp14:editId="6D1D1ECE">
            <wp:simplePos x="0" y="0"/>
            <wp:positionH relativeFrom="margin">
              <wp:posOffset>1971675</wp:posOffset>
            </wp:positionH>
            <wp:positionV relativeFrom="margin">
              <wp:posOffset>1019175</wp:posOffset>
            </wp:positionV>
            <wp:extent cx="2007235" cy="2667000"/>
            <wp:effectExtent l="0" t="0" r="0" b="0"/>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007235" cy="2667000"/>
                    </a:xfrm>
                    <a:prstGeom prst="rect">
                      <a:avLst/>
                    </a:prstGeom>
                  </pic:spPr>
                </pic:pic>
              </a:graphicData>
            </a:graphic>
            <wp14:sizeRelH relativeFrom="margin">
              <wp14:pctWidth>0</wp14:pctWidth>
            </wp14:sizeRelH>
            <wp14:sizeRelV relativeFrom="margin">
              <wp14:pctHeight>0</wp14:pctHeight>
            </wp14:sizeRelV>
          </wp:anchor>
        </w:drawing>
      </w:r>
      <w:r w:rsidRPr="006A3396">
        <w:rPr>
          <w:noProof/>
        </w:rPr>
        <w:drawing>
          <wp:anchor distT="0" distB="0" distL="114300" distR="114300" simplePos="0" relativeHeight="251663360" behindDoc="0" locked="0" layoutInCell="1" allowOverlap="1" wp14:anchorId="5B9C19C7" wp14:editId="3B18649A">
            <wp:simplePos x="0" y="0"/>
            <wp:positionH relativeFrom="margin">
              <wp:posOffset>-276225</wp:posOffset>
            </wp:positionH>
            <wp:positionV relativeFrom="margin">
              <wp:posOffset>1019175</wp:posOffset>
            </wp:positionV>
            <wp:extent cx="2131060" cy="2638425"/>
            <wp:effectExtent l="0" t="0" r="2540" b="9525"/>
            <wp:wrapSquare wrapText="bothSides"/>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131060" cy="2638425"/>
                    </a:xfrm>
                    <a:prstGeom prst="rect">
                      <a:avLst/>
                    </a:prstGeom>
                  </pic:spPr>
                </pic:pic>
              </a:graphicData>
            </a:graphic>
            <wp14:sizeRelH relativeFrom="margin">
              <wp14:pctWidth>0</wp14:pctWidth>
            </wp14:sizeRelH>
            <wp14:sizeRelV relativeFrom="margin">
              <wp14:pctHeight>0</wp14:pctHeight>
            </wp14:sizeRelV>
          </wp:anchor>
        </w:drawing>
      </w:r>
      <w:r w:rsidR="00105D53" w:rsidRPr="006A3396">
        <w:t>The new buttons:</w:t>
      </w:r>
    </w:p>
    <w:p w14:paraId="5AF95636" w14:textId="6BA00416" w:rsidR="00105D53" w:rsidRPr="006A3396" w:rsidRDefault="00105D53" w:rsidP="004543B7"/>
    <w:p w14:paraId="10390569" w14:textId="3D938CA5" w:rsidR="00EA7C35" w:rsidRPr="006A3396" w:rsidRDefault="00EA7C35" w:rsidP="006A3396">
      <w:r w:rsidRPr="006A3396">
        <w:t>The comments I received were very valuable and helped me a lot in developing my site and helped me to change and develop my web because I need to have a professional portfolio in future to use it for finding a good job and add all my projects and designs.</w:t>
      </w:r>
    </w:p>
    <w:p w14:paraId="5DB6E229" w14:textId="72F57008" w:rsidR="00207CB5" w:rsidRPr="006A3396" w:rsidRDefault="00EA7C35" w:rsidP="006A3396">
      <w:r w:rsidRPr="006A3396">
        <w:t>Indeed, it was a very useful experience and added to me a lot of experience and benefit to developing my skills in designing websites using codes, and I feel now that I am ready to start in this field in practice.</w:t>
      </w:r>
    </w:p>
    <w:p w14:paraId="59CA84DD" w14:textId="27A9AE60" w:rsidR="00EA7C35" w:rsidRPr="006A3396" w:rsidRDefault="00EA7C35" w:rsidP="006A3396"/>
    <w:p w14:paraId="2EA5EBBC" w14:textId="581308C8" w:rsidR="00915ED9" w:rsidRPr="006A3396" w:rsidRDefault="00915ED9" w:rsidP="006A3396">
      <w:pPr>
        <w:rPr>
          <w:u w:val="single"/>
        </w:rPr>
      </w:pPr>
      <w:r w:rsidRPr="006A3396">
        <w:rPr>
          <w:u w:val="single"/>
        </w:rPr>
        <w:t>Discuss the differences between this type of feedback, and traditional user testing.</w:t>
      </w:r>
    </w:p>
    <w:p w14:paraId="107030D9" w14:textId="7C332631" w:rsidR="002F4392" w:rsidRPr="006A3396" w:rsidRDefault="002F4392" w:rsidP="006A3396">
      <w:pPr>
        <w:rPr>
          <w:u w:val="single"/>
        </w:rPr>
      </w:pPr>
    </w:p>
    <w:p w14:paraId="3524B7D1" w14:textId="56CBAED8" w:rsidR="00C63D4C" w:rsidRPr="006A3396" w:rsidRDefault="00C63D4C" w:rsidP="006A3396">
      <w:r w:rsidRPr="006A3396">
        <w:t>•</w:t>
      </w:r>
      <w:r w:rsidRPr="006A3396">
        <w:tab/>
        <w:t xml:space="preserve">User Testing helps to understand if the future users need that product or service, and user testing comes before and after product creation or in each design stage, and their many methods we can use for user testing like surveys, questioners, meetings, moderated user testing, and unmoderated user testing. </w:t>
      </w:r>
    </w:p>
    <w:p w14:paraId="5CACAFFB" w14:textId="77777777" w:rsidR="00C63D4C" w:rsidRPr="006A3396" w:rsidRDefault="00C63D4C" w:rsidP="006A3396">
      <w:r w:rsidRPr="006A3396">
        <w:t>•</w:t>
      </w:r>
      <w:r w:rsidRPr="006A3396">
        <w:tab/>
        <w:t>Feedback: Knowing my strengths as the areas where there is room for growth is key for development. and build on my strengths and improve upon those weaknesses. Feedback will lead to success.</w:t>
      </w:r>
    </w:p>
    <w:p w14:paraId="77FE45EE" w14:textId="7D7CF6D6" w:rsidR="00EA7C35" w:rsidRDefault="00C63D4C" w:rsidP="006A3396">
      <w:r w:rsidRPr="006A3396">
        <w:t xml:space="preserve">    This type of feedback helped me to become more adept at relaying and developing my project in a fast way engagingly and concisely, by getting the notes and advice and using it to improve my design.</w:t>
      </w:r>
    </w:p>
    <w:p w14:paraId="3E167E2E" w14:textId="77777777" w:rsidR="0036525F" w:rsidRDefault="0036525F" w:rsidP="006A3396"/>
    <w:p w14:paraId="26BEC1EE" w14:textId="7FF39016" w:rsidR="0036525F" w:rsidRDefault="0036525F" w:rsidP="006A3396">
      <w:pPr>
        <w:rPr>
          <w:rStyle w:val="xeop"/>
          <w:rFonts w:ascii="Open Sans" w:hAnsi="Open Sans" w:cs="Open Sans"/>
          <w:color w:val="000000"/>
          <w:bdr w:val="none" w:sz="0" w:space="0" w:color="auto" w:frame="1"/>
          <w:shd w:val="clear" w:color="auto" w:fill="FFFFFF"/>
        </w:rPr>
      </w:pPr>
      <w:r w:rsidRPr="0036525F">
        <w:rPr>
          <w:b/>
          <w:bCs/>
        </w:rPr>
        <w:lastRenderedPageBreak/>
        <w:t>M4</w:t>
      </w:r>
      <w:r>
        <w:rPr>
          <w:b/>
          <w:bCs/>
        </w:rPr>
        <w:t xml:space="preserve"> </w:t>
      </w:r>
      <w:r w:rsidRPr="0036525F">
        <w:t>Assess a digital content system, based on user feedback, highlighting areas for further development.</w:t>
      </w:r>
      <w:r>
        <w:rPr>
          <w:rStyle w:val="xeop"/>
          <w:rFonts w:ascii="Open Sans" w:hAnsi="Open Sans" w:cs="Open Sans"/>
          <w:color w:val="000000"/>
          <w:bdr w:val="none" w:sz="0" w:space="0" w:color="auto" w:frame="1"/>
          <w:shd w:val="clear" w:color="auto" w:fill="FFFFFF"/>
        </w:rPr>
        <w:t> </w:t>
      </w:r>
    </w:p>
    <w:p w14:paraId="3DEB92FB" w14:textId="58629E41" w:rsidR="0036525F" w:rsidRPr="0036525F" w:rsidRDefault="0036525F" w:rsidP="0036525F">
      <w:r w:rsidRPr="0036525F">
        <w:t>The person whose work I wanted to evaluate is Emma, ​​for several reasons, including, the importance of the idea and the purpose of the site and the way it is presented to users in a simple way and made their access to information without complications, and also because of the design, aesthetics and simplicity, Emma used coding in a distinctive way and provided complete information in addition to expressive images  For every satisfactory case in a professional way, it was professional designs for images and the way they have sorted it on the web. Indeed, I can say that it is a very good site, and Emma was able to design it in a distinctive way using HTML, CSS, java, and I also liked a lot how she used jQuery in the back button to the top as a tool to make navigation easy for the user,,  My suggestions were to add the search process to make it easier for the user to find information in a faster way, or to add the other page containing videos for all sick cases.  In the end, I consider myself a good designer initially, and I want to learn more to reach professionalism</w:t>
      </w:r>
      <w:r>
        <w:t>.</w:t>
      </w:r>
    </w:p>
    <w:p w14:paraId="091E289D" w14:textId="6508D35E" w:rsidR="00C63D4C" w:rsidRPr="006A3396" w:rsidRDefault="00C63D4C" w:rsidP="006A3396"/>
    <w:p w14:paraId="1EA1B02A" w14:textId="77777777" w:rsidR="00C63D4C" w:rsidRPr="006A3396" w:rsidRDefault="00C63D4C" w:rsidP="006A3396"/>
    <w:p w14:paraId="3408B78C" w14:textId="18F241B9" w:rsidR="00915ED9" w:rsidRPr="006A3396" w:rsidRDefault="00915ED9" w:rsidP="006A3396">
      <w:pPr>
        <w:rPr>
          <w:b/>
        </w:rPr>
      </w:pPr>
    </w:p>
    <w:p w14:paraId="31365FDA" w14:textId="77777777" w:rsidR="00396CFC" w:rsidRPr="006A3396" w:rsidRDefault="00396CFC" w:rsidP="006A3396"/>
    <w:p w14:paraId="4FF66773" w14:textId="3AEB95D2" w:rsidR="002459AD" w:rsidRPr="006A3396" w:rsidRDefault="002459AD" w:rsidP="006A3396"/>
    <w:p w14:paraId="7ADF7A78" w14:textId="77777777" w:rsidR="002459AD" w:rsidRPr="006A3396" w:rsidRDefault="002459AD" w:rsidP="006A3396">
      <w:pPr>
        <w:rPr>
          <w:bCs/>
        </w:rPr>
      </w:pPr>
    </w:p>
    <w:p w14:paraId="5DE89F84" w14:textId="1FA71B74" w:rsidR="002459AD" w:rsidRPr="006A3396" w:rsidRDefault="002459AD" w:rsidP="006A3396"/>
    <w:p w14:paraId="47581E78" w14:textId="304BD594" w:rsidR="009E40F6" w:rsidRPr="006A3396" w:rsidRDefault="009E40F6" w:rsidP="006A3396">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sectPr w:rsidR="009E40F6" w:rsidRPr="006A3396">
      <w:head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4BA3" w14:textId="77777777" w:rsidR="0028726A" w:rsidRDefault="0028726A" w:rsidP="009E40F6">
      <w:pPr>
        <w:spacing w:after="0" w:line="240" w:lineRule="auto"/>
      </w:pPr>
      <w:r>
        <w:separator/>
      </w:r>
    </w:p>
  </w:endnote>
  <w:endnote w:type="continuationSeparator" w:id="0">
    <w:p w14:paraId="434DB8D5" w14:textId="77777777" w:rsidR="0028726A" w:rsidRDefault="0028726A" w:rsidP="009E40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FF" w:usb1="4000201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47173" w14:textId="77777777" w:rsidR="0028726A" w:rsidRDefault="0028726A" w:rsidP="009E40F6">
      <w:pPr>
        <w:spacing w:after="0" w:line="240" w:lineRule="auto"/>
      </w:pPr>
      <w:r>
        <w:separator/>
      </w:r>
    </w:p>
  </w:footnote>
  <w:footnote w:type="continuationSeparator" w:id="0">
    <w:p w14:paraId="5E358A36" w14:textId="77777777" w:rsidR="0028726A" w:rsidRDefault="0028726A" w:rsidP="009E40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CD1C" w14:textId="5DECE0D4" w:rsidR="009E40F6" w:rsidRDefault="009E40F6">
    <w:pPr>
      <w:pStyle w:val="Header"/>
    </w:pPr>
    <w:r>
      <w:t xml:space="preserve">DMH2 </w:t>
    </w:r>
    <w:r>
      <w:ptab w:relativeTo="margin" w:alignment="center" w:leader="none"/>
    </w:r>
    <w:r>
      <w:t>WEB DESIGN</w:t>
    </w:r>
    <w:r>
      <w:ptab w:relativeTo="margin" w:alignment="right" w:leader="none"/>
    </w:r>
    <w:r>
      <w:t>DHIAA ABOU MOGHD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34AAA"/>
    <w:multiLevelType w:val="multilevel"/>
    <w:tmpl w:val="3E7CAA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3E0BD7"/>
    <w:multiLevelType w:val="hybridMultilevel"/>
    <w:tmpl w:val="B9C093F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DA477C6"/>
    <w:multiLevelType w:val="hybridMultilevel"/>
    <w:tmpl w:val="474C9F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2FD2648"/>
    <w:multiLevelType w:val="hybridMultilevel"/>
    <w:tmpl w:val="1512CD2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8A251B3"/>
    <w:multiLevelType w:val="hybridMultilevel"/>
    <w:tmpl w:val="8FDE9C1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6D842FF5"/>
    <w:multiLevelType w:val="hybridMultilevel"/>
    <w:tmpl w:val="A768B164"/>
    <w:lvl w:ilvl="0" w:tplc="18090001">
      <w:start w:val="1"/>
      <w:numFmt w:val="bullet"/>
      <w:lvlText w:val=""/>
      <w:lvlJc w:val="left"/>
      <w:pPr>
        <w:ind w:left="57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MbcwMDI2NzGwNDdT0lEKTi0uzszPAykwrwUAR7bcEywAAAA="/>
  </w:docVars>
  <w:rsids>
    <w:rsidRoot w:val="004A308F"/>
    <w:rsid w:val="00003209"/>
    <w:rsid w:val="00096528"/>
    <w:rsid w:val="000D525E"/>
    <w:rsid w:val="00105D53"/>
    <w:rsid w:val="00127A31"/>
    <w:rsid w:val="00171EE2"/>
    <w:rsid w:val="001A13AF"/>
    <w:rsid w:val="001A71A3"/>
    <w:rsid w:val="001D7297"/>
    <w:rsid w:val="00207CB5"/>
    <w:rsid w:val="002459AD"/>
    <w:rsid w:val="0028726A"/>
    <w:rsid w:val="002B2815"/>
    <w:rsid w:val="002F4392"/>
    <w:rsid w:val="0036525F"/>
    <w:rsid w:val="00396CFC"/>
    <w:rsid w:val="00415944"/>
    <w:rsid w:val="00430512"/>
    <w:rsid w:val="004543B7"/>
    <w:rsid w:val="004A308F"/>
    <w:rsid w:val="004E264F"/>
    <w:rsid w:val="004E5718"/>
    <w:rsid w:val="004F636E"/>
    <w:rsid w:val="005131D9"/>
    <w:rsid w:val="005209BE"/>
    <w:rsid w:val="00542AD3"/>
    <w:rsid w:val="00543361"/>
    <w:rsid w:val="00560E49"/>
    <w:rsid w:val="00572CFB"/>
    <w:rsid w:val="00582BB4"/>
    <w:rsid w:val="006A3396"/>
    <w:rsid w:val="007333F6"/>
    <w:rsid w:val="00761F98"/>
    <w:rsid w:val="007726D5"/>
    <w:rsid w:val="008029AD"/>
    <w:rsid w:val="00861139"/>
    <w:rsid w:val="008F09F5"/>
    <w:rsid w:val="008F79DA"/>
    <w:rsid w:val="009123B7"/>
    <w:rsid w:val="00915ED9"/>
    <w:rsid w:val="0095698B"/>
    <w:rsid w:val="009635AA"/>
    <w:rsid w:val="009A7A0C"/>
    <w:rsid w:val="009E40F6"/>
    <w:rsid w:val="00A176AF"/>
    <w:rsid w:val="00B23047"/>
    <w:rsid w:val="00BC6D2E"/>
    <w:rsid w:val="00BE77CA"/>
    <w:rsid w:val="00C05A2B"/>
    <w:rsid w:val="00C22300"/>
    <w:rsid w:val="00C42D3A"/>
    <w:rsid w:val="00C63D4C"/>
    <w:rsid w:val="00C806FE"/>
    <w:rsid w:val="00CC6DCF"/>
    <w:rsid w:val="00D31E32"/>
    <w:rsid w:val="00DF554A"/>
    <w:rsid w:val="00E61623"/>
    <w:rsid w:val="00EA7173"/>
    <w:rsid w:val="00EA7C35"/>
    <w:rsid w:val="00FE4698"/>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16FCB"/>
  <w15:chartTrackingRefBased/>
  <w15:docId w15:val="{003C6625-9CF3-4986-BEA0-F1220A32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0F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40F6"/>
  </w:style>
  <w:style w:type="paragraph" w:styleId="Footer">
    <w:name w:val="footer"/>
    <w:basedOn w:val="Normal"/>
    <w:link w:val="FooterChar"/>
    <w:uiPriority w:val="99"/>
    <w:unhideWhenUsed/>
    <w:rsid w:val="009E40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40F6"/>
  </w:style>
  <w:style w:type="paragraph" w:customStyle="1" w:styleId="Normal3">
    <w:name w:val="Normal3"/>
    <w:qFormat/>
    <w:rsid w:val="009E40F6"/>
    <w:pPr>
      <w:spacing w:after="120" w:line="240" w:lineRule="auto"/>
    </w:pPr>
    <w:rPr>
      <w:rFonts w:ascii="Open Sans" w:eastAsia="Open Sans" w:hAnsi="Open Sans" w:cs="Open Sans"/>
      <w:lang w:val="en-GB" w:eastAsia="en-IE"/>
    </w:rPr>
  </w:style>
  <w:style w:type="character" w:styleId="Hyperlink">
    <w:name w:val="Hyperlink"/>
    <w:basedOn w:val="DefaultParagraphFont"/>
    <w:uiPriority w:val="99"/>
    <w:unhideWhenUsed/>
    <w:rsid w:val="002459AD"/>
    <w:rPr>
      <w:color w:val="0563C1" w:themeColor="hyperlink"/>
      <w:u w:val="single"/>
    </w:rPr>
  </w:style>
  <w:style w:type="character" w:styleId="UnresolvedMention">
    <w:name w:val="Unresolved Mention"/>
    <w:basedOn w:val="DefaultParagraphFont"/>
    <w:uiPriority w:val="99"/>
    <w:semiHidden/>
    <w:unhideWhenUsed/>
    <w:rsid w:val="002459AD"/>
    <w:rPr>
      <w:color w:val="605E5C"/>
      <w:shd w:val="clear" w:color="auto" w:fill="E1DFDD"/>
    </w:rPr>
  </w:style>
  <w:style w:type="paragraph" w:styleId="ListParagraph">
    <w:name w:val="List Paragraph"/>
    <w:basedOn w:val="Normal"/>
    <w:uiPriority w:val="34"/>
    <w:qFormat/>
    <w:rsid w:val="00127A31"/>
    <w:pPr>
      <w:ind w:left="720"/>
      <w:contextualSpacing/>
    </w:pPr>
  </w:style>
  <w:style w:type="character" w:styleId="FollowedHyperlink">
    <w:name w:val="FollowedHyperlink"/>
    <w:basedOn w:val="DefaultParagraphFont"/>
    <w:uiPriority w:val="99"/>
    <w:semiHidden/>
    <w:unhideWhenUsed/>
    <w:rsid w:val="009635AA"/>
    <w:rPr>
      <w:color w:val="954F72" w:themeColor="followedHyperlink"/>
      <w:u w:val="single"/>
    </w:rPr>
  </w:style>
  <w:style w:type="paragraph" w:customStyle="1" w:styleId="heading50">
    <w:name w:val="heading 50"/>
    <w:basedOn w:val="Normal"/>
    <w:next w:val="Normal"/>
    <w:rsid w:val="001A13AF"/>
    <w:pPr>
      <w:keepNext/>
      <w:keepLines/>
      <w:spacing w:before="220" w:after="40" w:line="240" w:lineRule="auto"/>
    </w:pPr>
    <w:rPr>
      <w:rFonts w:ascii="Open Sans" w:eastAsia="Open Sans" w:hAnsi="Open Sans" w:cs="Open Sans"/>
      <w:b/>
      <w:lang w:val="en-GB" w:eastAsia="en-IE"/>
    </w:rPr>
  </w:style>
  <w:style w:type="character" w:customStyle="1" w:styleId="xnormaltextrun">
    <w:name w:val="x_normaltextrun"/>
    <w:basedOn w:val="DefaultParagraphFont"/>
    <w:rsid w:val="0036525F"/>
  </w:style>
  <w:style w:type="character" w:customStyle="1" w:styleId="xeop">
    <w:name w:val="x_eop"/>
    <w:basedOn w:val="DefaultParagraphFont"/>
    <w:rsid w:val="00365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897034">
      <w:bodyDiv w:val="1"/>
      <w:marLeft w:val="0"/>
      <w:marRight w:val="0"/>
      <w:marTop w:val="0"/>
      <w:marBottom w:val="0"/>
      <w:divBdr>
        <w:top w:val="none" w:sz="0" w:space="0" w:color="auto"/>
        <w:left w:val="none" w:sz="0" w:space="0" w:color="auto"/>
        <w:bottom w:val="none" w:sz="0" w:space="0" w:color="auto"/>
        <w:right w:val="none" w:sz="0" w:space="0" w:color="auto"/>
      </w:divBdr>
      <w:divsChild>
        <w:div w:id="544148315">
          <w:marLeft w:val="0"/>
          <w:marRight w:val="0"/>
          <w:marTop w:val="0"/>
          <w:marBottom w:val="0"/>
          <w:divBdr>
            <w:top w:val="none" w:sz="0" w:space="0" w:color="auto"/>
            <w:left w:val="none" w:sz="0" w:space="0" w:color="auto"/>
            <w:bottom w:val="none" w:sz="0" w:space="0" w:color="auto"/>
            <w:right w:val="none" w:sz="0" w:space="0" w:color="auto"/>
          </w:divBdr>
        </w:div>
        <w:div w:id="608925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hyperlink" Target="https://xd.adobe.com/view/f367c5c4-2ea6-4df6-b7a2-84bfecb36538-a634/"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mh2021.ilikecake.ie/AbouMoghdebDhiaa/new/index.html" TargetMode="Externa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3.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6</TotalTime>
  <Pages>15</Pages>
  <Words>1923</Words>
  <Characters>1096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aa Abou Moghdeb</dc:creator>
  <cp:keywords/>
  <dc:description/>
  <cp:lastModifiedBy>Dhiaa Abou Moghdeb</cp:lastModifiedBy>
  <cp:revision>46</cp:revision>
  <dcterms:created xsi:type="dcterms:W3CDTF">2022-01-30T20:23:00Z</dcterms:created>
  <dcterms:modified xsi:type="dcterms:W3CDTF">2022-03-03T00:37:00Z</dcterms:modified>
</cp:coreProperties>
</file>